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0CD24" w14:textId="77777777" w:rsidR="00E77320" w:rsidRPr="00717E8C" w:rsidRDefault="00E77320" w:rsidP="00B33457">
      <w:pPr>
        <w:spacing w:after="0" w:line="240" w:lineRule="auto"/>
        <w:rPr>
          <w:rFonts w:ascii="Arial" w:hAnsi="Arial" w:cs="Arial"/>
        </w:rPr>
      </w:pPr>
    </w:p>
    <w:p w14:paraId="311ABB71" w14:textId="77777777" w:rsidR="00E77320" w:rsidRPr="00717E8C" w:rsidRDefault="00E77320" w:rsidP="00B33457">
      <w:pPr>
        <w:spacing w:after="0" w:line="240" w:lineRule="auto"/>
        <w:rPr>
          <w:rFonts w:ascii="Arial" w:hAnsi="Arial" w:cs="Arial"/>
        </w:rPr>
      </w:pPr>
    </w:p>
    <w:p w14:paraId="2BD9E440" w14:textId="77777777" w:rsidR="00E77320" w:rsidRPr="00E77320" w:rsidRDefault="00E77320" w:rsidP="003667CA">
      <w:pPr>
        <w:rPr>
          <w:rFonts w:ascii="Arial" w:hAnsi="Arial" w:cs="Arial"/>
          <w:b/>
          <w:color w:val="5B9BD5" w:themeColor="accent1"/>
        </w:rPr>
      </w:pPr>
    </w:p>
    <w:sdt>
      <w:sdtPr>
        <w:rPr>
          <w:rStyle w:val="RID2"/>
        </w:rPr>
        <w:id w:val="617425382"/>
        <w:lock w:val="sdtLocked"/>
        <w:placeholder>
          <w:docPart w:val="DefaultPlaceholder_-1854013437"/>
        </w:placeholder>
        <w:date>
          <w:dateFormat w:val="yyyy-MM-dd"/>
          <w:lid w:val="en-CA"/>
          <w:storeMappedDataAs w:val="dateTime"/>
          <w:calendar w:val="gregorian"/>
        </w:date>
      </w:sdtPr>
      <w:sdtEndPr>
        <w:rPr>
          <w:rStyle w:val="RID2"/>
        </w:rPr>
      </w:sdtEndPr>
      <w:sdtContent>
        <w:p w14:paraId="611624B8" w14:textId="772E9D3E" w:rsidR="00E77320" w:rsidRPr="00717E8C" w:rsidRDefault="00B810F6" w:rsidP="003667CA">
          <w:pPr>
            <w:rPr>
              <w:rFonts w:ascii="Arial" w:hAnsi="Arial" w:cs="Arial"/>
              <w:b/>
              <w:i/>
            </w:rPr>
          </w:pPr>
          <w:r>
            <w:rPr>
              <w:rStyle w:val="RID2"/>
            </w:rPr>
            <w:t>Select date</w:t>
          </w:r>
        </w:p>
      </w:sdtContent>
    </w:sdt>
    <w:p w14:paraId="298B8CE6" w14:textId="77777777" w:rsidR="00E77320" w:rsidRPr="00717E8C" w:rsidRDefault="00E77320" w:rsidP="00B33457">
      <w:pPr>
        <w:spacing w:after="0" w:line="240" w:lineRule="auto"/>
        <w:rPr>
          <w:rFonts w:ascii="Arial" w:hAnsi="Arial" w:cs="Arial"/>
        </w:rPr>
      </w:pPr>
    </w:p>
    <w:sdt>
      <w:sdtPr>
        <w:rPr>
          <w:rStyle w:val="RID2"/>
          <w:b w:val="0"/>
          <w:bCs/>
          <w:color w:val="1F3864" w:themeColor="accent5" w:themeShade="80"/>
        </w:rPr>
        <w:id w:val="-2137939106"/>
        <w:lock w:val="sdtLocked"/>
        <w:placeholder>
          <w:docPart w:val="09D8A979C90B4E7CA4C4C3FF39B521B1"/>
        </w:placeholder>
        <w:showingPlcHdr/>
        <w15:color w:val="333399"/>
        <w:comboBox>
          <w:listItem w:value="Choose an item."/>
          <w:listItem w:displayText="Calgary Police Service" w:value="Calgary Police Service"/>
          <w:listItem w:displayText="Lacombe Police Service" w:value="Lacombe Police Service"/>
          <w:listItem w:displayText="Lethbridge Police Service" w:value="Lethbridge Police Service"/>
          <w:listItem w:displayText="Medicine Hat Police Service" w:value="Medicine Hat Police Service"/>
          <w:listItem w:displayText="RCMP" w:value="RCMP"/>
        </w:comboBox>
      </w:sdtPr>
      <w:sdtEndPr>
        <w:rPr>
          <w:rStyle w:val="DefaultParagraphFont"/>
          <w:rFonts w:asciiTheme="minorHAnsi" w:hAnsiTheme="minorHAnsi" w:cs="Arial"/>
          <w:b/>
          <w:iCs/>
          <w:caps w:val="0"/>
          <w:sz w:val="22"/>
        </w:rPr>
      </w:sdtEndPr>
      <w:sdtContent>
        <w:p w14:paraId="69A9162A" w14:textId="2115C65B" w:rsidR="00E77320" w:rsidRPr="002A292B" w:rsidRDefault="00B11D0C" w:rsidP="003667CA">
          <w:pPr>
            <w:rPr>
              <w:rFonts w:ascii="Arial" w:hAnsi="Arial" w:cs="Arial"/>
              <w:b/>
              <w:bCs/>
              <w:iCs/>
              <w:color w:val="1F3864" w:themeColor="accent5" w:themeShade="80"/>
            </w:rPr>
          </w:pPr>
          <w:r w:rsidRPr="002A292B">
            <w:rPr>
              <w:rStyle w:val="PlaceholderText"/>
              <w:rFonts w:ascii="Arial" w:hAnsi="Arial" w:cs="Arial"/>
              <w:b/>
              <w:bCs/>
              <w:color w:val="1F3864" w:themeColor="accent5" w:themeShade="80"/>
              <w:sz w:val="24"/>
              <w:szCs w:val="24"/>
            </w:rPr>
            <w:t>SELECT ENFORCEMENT AGENCY</w:t>
          </w:r>
        </w:p>
      </w:sdtContent>
    </w:sdt>
    <w:p w14:paraId="438468CB" w14:textId="77777777" w:rsidR="00B97057" w:rsidRPr="00883A1D" w:rsidRDefault="00B97057" w:rsidP="00B33457">
      <w:pPr>
        <w:pStyle w:val="BodyText2"/>
        <w:rPr>
          <w:rFonts w:cs="Arial"/>
          <w:b w:val="0"/>
          <w:sz w:val="22"/>
          <w:szCs w:val="22"/>
        </w:rPr>
      </w:pPr>
    </w:p>
    <w:p w14:paraId="00438813" w14:textId="77777777" w:rsidR="00E77320" w:rsidRPr="00717E8C" w:rsidRDefault="00E77320" w:rsidP="00B33457">
      <w:pPr>
        <w:pStyle w:val="BodyText2"/>
        <w:rPr>
          <w:rFonts w:cs="Arial"/>
          <w:b w:val="0"/>
          <w:sz w:val="22"/>
          <w:szCs w:val="22"/>
          <w:lang w:val="en-CA"/>
        </w:rPr>
      </w:pPr>
      <w:r w:rsidRPr="00717E8C">
        <w:rPr>
          <w:rFonts w:cs="Arial"/>
          <w:b w:val="0"/>
          <w:sz w:val="22"/>
          <w:szCs w:val="22"/>
        </w:rPr>
        <w:t xml:space="preserve">Re: Security Clearance for Rotary District 5360 Volunteers </w:t>
      </w:r>
    </w:p>
    <w:p w14:paraId="39C7E7B7" w14:textId="77777777" w:rsidR="00E77320" w:rsidRPr="00717E8C" w:rsidRDefault="00E77320" w:rsidP="00B33457">
      <w:pPr>
        <w:pStyle w:val="BodyText2"/>
        <w:ind w:firstLine="450"/>
        <w:rPr>
          <w:rFonts w:cs="Arial"/>
          <w:b w:val="0"/>
          <w:sz w:val="22"/>
          <w:szCs w:val="22"/>
        </w:rPr>
      </w:pPr>
      <w:r w:rsidRPr="00717E8C">
        <w:rPr>
          <w:rFonts w:cs="Arial"/>
          <w:b w:val="0"/>
          <w:sz w:val="22"/>
          <w:szCs w:val="22"/>
        </w:rPr>
        <w:t xml:space="preserve">involved in </w:t>
      </w:r>
      <w:r w:rsidRPr="00717E8C">
        <w:rPr>
          <w:rFonts w:cs="Arial"/>
          <w:b w:val="0"/>
          <w:sz w:val="22"/>
          <w:szCs w:val="22"/>
          <w:lang w:val="en-CA"/>
        </w:rPr>
        <w:t>Youth and/or Vulnerable Sector</w:t>
      </w:r>
      <w:r w:rsidRPr="00717E8C">
        <w:rPr>
          <w:rFonts w:cs="Arial"/>
          <w:b w:val="0"/>
          <w:sz w:val="22"/>
          <w:szCs w:val="22"/>
        </w:rPr>
        <w:t xml:space="preserve"> Programs</w:t>
      </w:r>
    </w:p>
    <w:p w14:paraId="451134C5" w14:textId="77777777" w:rsidR="00E77320" w:rsidRPr="00717E8C" w:rsidRDefault="00E77320" w:rsidP="00B33457">
      <w:pPr>
        <w:pStyle w:val="BodyText2"/>
        <w:rPr>
          <w:rFonts w:cs="Arial"/>
          <w:b w:val="0"/>
          <w:sz w:val="22"/>
          <w:szCs w:val="22"/>
        </w:rPr>
      </w:pPr>
    </w:p>
    <w:p w14:paraId="402230E6" w14:textId="77777777" w:rsidR="00E77320" w:rsidRPr="00717E8C" w:rsidRDefault="00E77320" w:rsidP="00B33457">
      <w:pPr>
        <w:pStyle w:val="BodyText2"/>
        <w:rPr>
          <w:rFonts w:cs="Arial"/>
          <w:b w:val="0"/>
          <w:sz w:val="22"/>
          <w:szCs w:val="22"/>
        </w:rPr>
      </w:pPr>
    </w:p>
    <w:p w14:paraId="7ABABE65" w14:textId="57B1333A" w:rsidR="00E77320" w:rsidRPr="00717E8C" w:rsidRDefault="00E77320" w:rsidP="00B33457">
      <w:pPr>
        <w:pStyle w:val="BodyText2"/>
        <w:jc w:val="both"/>
        <w:rPr>
          <w:rFonts w:cs="Arial"/>
          <w:b w:val="0"/>
          <w:sz w:val="22"/>
          <w:szCs w:val="22"/>
          <w:u w:val="none"/>
        </w:rPr>
      </w:pPr>
      <w:r w:rsidRPr="00717E8C">
        <w:rPr>
          <w:rFonts w:cs="Arial"/>
          <w:b w:val="0"/>
          <w:sz w:val="22"/>
          <w:szCs w:val="22"/>
          <w:u w:val="none"/>
        </w:rPr>
        <w:t xml:space="preserve">Rotary International is a worldwide service club organization to which 1.2 million business and professional people serve as volunteers in </w:t>
      </w:r>
      <w:r w:rsidR="002D5280">
        <w:rPr>
          <w:rFonts w:cs="Arial"/>
          <w:b w:val="0"/>
          <w:sz w:val="22"/>
          <w:szCs w:val="22"/>
          <w:u w:val="none"/>
          <w:lang w:val="en-US"/>
        </w:rPr>
        <w:t xml:space="preserve">the </w:t>
      </w:r>
      <w:r w:rsidRPr="00717E8C">
        <w:rPr>
          <w:rFonts w:cs="Arial"/>
          <w:b w:val="0"/>
          <w:sz w:val="22"/>
          <w:szCs w:val="22"/>
          <w:u w:val="none"/>
        </w:rPr>
        <w:t xml:space="preserve">community, international and vocational service in 31,000 Rotary clubs in 133 countries. </w:t>
      </w:r>
    </w:p>
    <w:p w14:paraId="69271689" w14:textId="77777777" w:rsidR="00E77320" w:rsidRPr="00717E8C" w:rsidRDefault="00E77320" w:rsidP="00B33457">
      <w:pPr>
        <w:pStyle w:val="BodyText2"/>
        <w:jc w:val="both"/>
        <w:rPr>
          <w:rFonts w:cs="Arial"/>
          <w:b w:val="0"/>
          <w:sz w:val="22"/>
          <w:szCs w:val="22"/>
          <w:u w:val="none"/>
        </w:rPr>
      </w:pPr>
    </w:p>
    <w:p w14:paraId="1B986AB3" w14:textId="4E963D46" w:rsidR="00E77320" w:rsidRPr="00717E8C" w:rsidRDefault="00E77320" w:rsidP="00B33457">
      <w:pPr>
        <w:pStyle w:val="BodyText2"/>
        <w:jc w:val="both"/>
        <w:rPr>
          <w:rFonts w:cs="Arial"/>
          <w:b w:val="0"/>
          <w:sz w:val="22"/>
          <w:szCs w:val="22"/>
          <w:u w:val="none"/>
          <w:lang w:val="en-CA"/>
        </w:rPr>
      </w:pPr>
      <w:r w:rsidRPr="00717E8C">
        <w:rPr>
          <w:rFonts w:cs="Arial"/>
          <w:b w:val="0"/>
          <w:sz w:val="22"/>
          <w:szCs w:val="22"/>
          <w:u w:val="none"/>
        </w:rPr>
        <w:t xml:space="preserve">Any adult involved with Rotary’s Programs 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 xml:space="preserve">serving the youth or vulnerable sectors </w:t>
      </w:r>
      <w:r w:rsidRPr="00717E8C">
        <w:rPr>
          <w:rFonts w:cs="Arial"/>
          <w:b w:val="0"/>
          <w:sz w:val="22"/>
          <w:szCs w:val="22"/>
          <w:u w:val="none"/>
        </w:rPr>
        <w:t xml:space="preserve">who has direct interactions </w:t>
      </w:r>
      <w:r w:rsidR="005F4547">
        <w:rPr>
          <w:rFonts w:cs="Arial"/>
          <w:b w:val="0"/>
          <w:sz w:val="22"/>
          <w:szCs w:val="22"/>
          <w:u w:val="none"/>
          <w:lang w:val="en-US"/>
        </w:rPr>
        <w:t>regularly</w:t>
      </w:r>
      <w:r w:rsidRPr="00717E8C">
        <w:rPr>
          <w:rFonts w:cs="Arial"/>
          <w:b w:val="0"/>
          <w:sz w:val="22"/>
          <w:szCs w:val="22"/>
          <w:u w:val="none"/>
        </w:rPr>
        <w:t>, supervised or unsupervised</w:t>
      </w:r>
      <w:r w:rsidR="005F4547">
        <w:rPr>
          <w:rFonts w:cs="Arial"/>
          <w:b w:val="0"/>
          <w:sz w:val="22"/>
          <w:szCs w:val="22"/>
          <w:u w:val="none"/>
          <w:lang w:val="en-US"/>
        </w:rPr>
        <w:t>,</w:t>
      </w:r>
      <w:r w:rsidRPr="00717E8C">
        <w:rPr>
          <w:rFonts w:cs="Arial"/>
          <w:b w:val="0"/>
          <w:sz w:val="22"/>
          <w:szCs w:val="22"/>
          <w:u w:val="none"/>
        </w:rPr>
        <w:t xml:space="preserve"> is considered a volunteer. Volunteers include, among others, Club and District 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>Officers, Youth Service</w:t>
      </w:r>
      <w:r w:rsidRPr="00717E8C">
        <w:rPr>
          <w:rFonts w:cs="Arial"/>
          <w:b w:val="0"/>
          <w:sz w:val="22"/>
          <w:szCs w:val="22"/>
          <w:u w:val="none"/>
        </w:rPr>
        <w:t xml:space="preserve"> officers and committee members, Youth Exchange Counsellors, Rotarians and non-Rotarians and their spouses and partners who host youth for activities or outings, host parents and other adult residents residing in the host home, including siblings 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>over 1</w:t>
      </w:r>
      <w:r w:rsidR="00BE2793">
        <w:rPr>
          <w:rFonts w:cs="Arial"/>
          <w:b w:val="0"/>
          <w:sz w:val="22"/>
          <w:szCs w:val="22"/>
          <w:u w:val="none"/>
          <w:lang w:val="en-CA"/>
        </w:rPr>
        <w:t>5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 xml:space="preserve"> years old.</w:t>
      </w:r>
    </w:p>
    <w:p w14:paraId="41422234" w14:textId="77777777" w:rsidR="00E77320" w:rsidRPr="00717E8C" w:rsidRDefault="00E77320" w:rsidP="00B33457">
      <w:pPr>
        <w:pStyle w:val="BodyText2"/>
        <w:jc w:val="both"/>
        <w:rPr>
          <w:rFonts w:cs="Arial"/>
          <w:b w:val="0"/>
          <w:sz w:val="22"/>
          <w:szCs w:val="22"/>
          <w:u w:val="none"/>
          <w:lang w:val="en-CA"/>
        </w:rPr>
      </w:pPr>
    </w:p>
    <w:p w14:paraId="2127022E" w14:textId="13746C2A" w:rsidR="00E77320" w:rsidRPr="005262C1" w:rsidRDefault="00E77320" w:rsidP="00B33457">
      <w:pPr>
        <w:pStyle w:val="BodyText2"/>
        <w:jc w:val="both"/>
        <w:rPr>
          <w:rFonts w:cs="Arial"/>
          <w:b w:val="0"/>
          <w:sz w:val="22"/>
          <w:szCs w:val="22"/>
          <w:u w:val="none"/>
          <w:lang w:val="en-US"/>
        </w:rPr>
      </w:pPr>
      <w:r w:rsidRPr="00717E8C">
        <w:rPr>
          <w:rFonts w:cs="Arial"/>
          <w:b w:val="0"/>
          <w:sz w:val="22"/>
          <w:szCs w:val="22"/>
          <w:u w:val="none"/>
        </w:rPr>
        <w:t xml:space="preserve">All volunteers </w:t>
      </w:r>
      <w:r w:rsidR="005262C1">
        <w:rPr>
          <w:rFonts w:cs="Arial"/>
          <w:b w:val="0"/>
          <w:sz w:val="22"/>
          <w:szCs w:val="22"/>
          <w:u w:val="none"/>
          <w:lang w:val="en-US"/>
        </w:rPr>
        <w:t xml:space="preserve">over 18 years old and </w:t>
      </w:r>
      <w:r w:rsidRPr="00717E8C">
        <w:rPr>
          <w:rFonts w:cs="Arial"/>
          <w:b w:val="0"/>
          <w:sz w:val="22"/>
          <w:szCs w:val="22"/>
          <w:u w:val="none"/>
        </w:rPr>
        <w:t xml:space="preserve">interested in participating in District 5360 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>Volunteer</w:t>
      </w:r>
      <w:r w:rsidRPr="00717E8C">
        <w:rPr>
          <w:rFonts w:cs="Arial"/>
          <w:b w:val="0"/>
          <w:sz w:val="22"/>
          <w:szCs w:val="22"/>
          <w:u w:val="none"/>
        </w:rPr>
        <w:t xml:space="preserve"> Programs 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 xml:space="preserve">for youth/vulnerable </w:t>
      </w:r>
      <w:r w:rsidRPr="00717E8C">
        <w:rPr>
          <w:rFonts w:cs="Arial"/>
          <w:b w:val="0"/>
          <w:sz w:val="22"/>
          <w:szCs w:val="22"/>
          <w:u w:val="none"/>
        </w:rPr>
        <w:t>must have a valid and current Police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 xml:space="preserve"> or RCMP</w:t>
      </w:r>
      <w:r w:rsidRPr="00717E8C">
        <w:rPr>
          <w:rFonts w:cs="Arial"/>
          <w:b w:val="0"/>
          <w:sz w:val="22"/>
          <w:szCs w:val="22"/>
          <w:u w:val="none"/>
        </w:rPr>
        <w:t xml:space="preserve"> 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>Information Check</w:t>
      </w:r>
      <w:r w:rsidRPr="00717E8C">
        <w:rPr>
          <w:rFonts w:cs="Arial"/>
          <w:b w:val="0"/>
          <w:sz w:val="22"/>
          <w:szCs w:val="22"/>
          <w:u w:val="none"/>
        </w:rPr>
        <w:t xml:space="preserve">, </w:t>
      </w:r>
      <w:r w:rsidR="005F4547">
        <w:rPr>
          <w:rFonts w:cs="Arial"/>
          <w:b w:val="0"/>
          <w:sz w:val="22"/>
          <w:szCs w:val="22"/>
          <w:u w:val="none"/>
          <w:lang w:val="en-US"/>
        </w:rPr>
        <w:t>including</w:t>
      </w:r>
      <w:r w:rsidRPr="00717E8C">
        <w:rPr>
          <w:rFonts w:cs="Arial"/>
          <w:b w:val="0"/>
          <w:sz w:val="22"/>
          <w:szCs w:val="22"/>
          <w:u w:val="none"/>
        </w:rPr>
        <w:t xml:space="preserve"> Vulnerable Sector Screening.</w:t>
      </w:r>
      <w:r w:rsidR="005262C1">
        <w:rPr>
          <w:rFonts w:cs="Arial"/>
          <w:b w:val="0"/>
          <w:sz w:val="22"/>
          <w:szCs w:val="22"/>
          <w:u w:val="none"/>
          <w:lang w:val="en-US"/>
        </w:rPr>
        <w:t xml:space="preserve"> </w:t>
      </w:r>
      <w:r w:rsidR="008359A2" w:rsidRPr="008359A2">
        <w:rPr>
          <w:rFonts w:cs="Arial"/>
          <w:b w:val="0"/>
          <w:i/>
          <w:iCs/>
          <w:sz w:val="22"/>
          <w:szCs w:val="22"/>
          <w:u w:val="none"/>
          <w:lang w:val="en-US"/>
        </w:rPr>
        <w:t>V</w:t>
      </w:r>
      <w:r w:rsidR="005262C1" w:rsidRPr="008359A2">
        <w:rPr>
          <w:rFonts w:cs="Arial"/>
          <w:b w:val="0"/>
          <w:i/>
          <w:iCs/>
          <w:sz w:val="22"/>
          <w:szCs w:val="22"/>
          <w:u w:val="none"/>
          <w:lang w:val="en-US"/>
        </w:rPr>
        <w:t>olunteers under 18 years of age do not require</w:t>
      </w:r>
      <w:r w:rsidR="00DD16BC" w:rsidRPr="008359A2">
        <w:rPr>
          <w:rFonts w:cs="Arial"/>
          <w:b w:val="0"/>
          <w:i/>
          <w:iCs/>
          <w:sz w:val="22"/>
          <w:szCs w:val="22"/>
          <w:u w:val="none"/>
          <w:lang w:val="en-US"/>
        </w:rPr>
        <w:t xml:space="preserve"> a Vulnerable Sector Screen</w:t>
      </w:r>
      <w:r w:rsidR="00650A12">
        <w:rPr>
          <w:rFonts w:cs="Arial"/>
          <w:b w:val="0"/>
          <w:i/>
          <w:iCs/>
          <w:sz w:val="22"/>
          <w:szCs w:val="22"/>
          <w:u w:val="none"/>
          <w:lang w:val="en-US"/>
        </w:rPr>
        <w:t>ing</w:t>
      </w:r>
      <w:r w:rsidR="00DD16BC" w:rsidRPr="008359A2">
        <w:rPr>
          <w:rFonts w:cs="Arial"/>
          <w:b w:val="0"/>
          <w:i/>
          <w:iCs/>
          <w:sz w:val="22"/>
          <w:szCs w:val="22"/>
          <w:u w:val="none"/>
          <w:lang w:val="en-US"/>
        </w:rPr>
        <w:t>.</w:t>
      </w:r>
    </w:p>
    <w:p w14:paraId="708B57A7" w14:textId="77777777" w:rsidR="00E77320" w:rsidRPr="00717E8C" w:rsidRDefault="00E77320" w:rsidP="00CA76FA">
      <w:pPr>
        <w:pStyle w:val="BodyText2"/>
        <w:spacing w:line="276" w:lineRule="auto"/>
        <w:rPr>
          <w:rFonts w:cs="Arial"/>
          <w:b w:val="0"/>
          <w:sz w:val="22"/>
          <w:szCs w:val="22"/>
          <w:u w:val="none"/>
        </w:rPr>
      </w:pPr>
    </w:p>
    <w:p w14:paraId="2CAEA3AC" w14:textId="74B985F6" w:rsidR="00E77320" w:rsidRPr="00717E8C" w:rsidRDefault="0098592E" w:rsidP="00CA76FA">
      <w:pPr>
        <w:pStyle w:val="BodyText2"/>
        <w:spacing w:line="276" w:lineRule="auto"/>
        <w:rPr>
          <w:rFonts w:cs="Arial"/>
          <w:b w:val="0"/>
          <w:sz w:val="22"/>
          <w:szCs w:val="22"/>
          <w:u w:val="none"/>
          <w:lang w:val="en-CA"/>
        </w:rPr>
      </w:pPr>
      <w:sdt>
        <w:sdtPr>
          <w:rPr>
            <w:rStyle w:val="RID2"/>
          </w:rPr>
          <w:id w:val="772907574"/>
          <w:lock w:val="sdtLocked"/>
          <w:placeholder>
            <w:docPart w:val="4D99672DB07A4204A0A512B679B8BEB3"/>
          </w:placeholder>
          <w15:color w:val="000080"/>
        </w:sdtPr>
        <w:sdtEndPr>
          <w:rPr>
            <w:rStyle w:val="RID2"/>
          </w:rPr>
        </w:sdtEndPr>
        <w:sdtContent>
          <w:r w:rsidR="00263AE2" w:rsidRPr="002311CB">
            <w:rPr>
              <w:rStyle w:val="RID2"/>
              <w:b/>
              <w:bCs w:val="0"/>
              <w:i/>
              <w:iCs/>
              <w:u w:val="none"/>
            </w:rPr>
            <w:t>e</w:t>
          </w:r>
          <w:r w:rsidR="00952CC4" w:rsidRPr="002311CB">
            <w:rPr>
              <w:rStyle w:val="RID2"/>
              <w:b/>
              <w:bCs w:val="0"/>
              <w:i/>
              <w:iCs/>
              <w:u w:val="none"/>
            </w:rPr>
            <w:t>nter full legal name</w:t>
          </w:r>
        </w:sdtContent>
      </w:sdt>
      <w:r w:rsidR="00E77320" w:rsidRPr="00717E8C">
        <w:rPr>
          <w:rFonts w:cs="Arial"/>
          <w:iCs/>
          <w:sz w:val="22"/>
          <w:szCs w:val="22"/>
          <w:u w:val="none"/>
          <w:lang w:val="en-CA"/>
        </w:rPr>
        <w:t xml:space="preserve">  </w:t>
      </w:r>
      <w:r w:rsidR="00E77320" w:rsidRPr="00717E8C">
        <w:rPr>
          <w:rFonts w:cs="Arial"/>
          <w:b w:val="0"/>
          <w:iCs/>
          <w:sz w:val="22"/>
          <w:szCs w:val="22"/>
          <w:u w:val="none"/>
        </w:rPr>
        <w:t>is a</w:t>
      </w:r>
      <w:r w:rsidR="008770B6">
        <w:rPr>
          <w:rFonts w:cs="Arial"/>
          <w:b w:val="0"/>
          <w:iCs/>
          <w:sz w:val="22"/>
          <w:szCs w:val="22"/>
          <w:u w:val="none"/>
          <w:lang w:val="en-CA"/>
        </w:rPr>
        <w:t xml:space="preserve">n </w:t>
      </w:r>
      <w:r w:rsidR="002004D9">
        <w:rPr>
          <w:rStyle w:val="IntenseEmphasis"/>
          <w:rFonts w:cs="Arial"/>
          <w:b/>
          <w:color w:val="00246C"/>
          <w:lang w:val="en-US"/>
        </w:rPr>
        <w:t>UNPAID</w:t>
      </w:r>
      <w:r w:rsidR="002004D9" w:rsidRPr="002824C0">
        <w:rPr>
          <w:rFonts w:cs="Arial"/>
          <w:iCs/>
          <w:color w:val="00246C"/>
          <w:sz w:val="22"/>
          <w:szCs w:val="22"/>
          <w:u w:val="none"/>
        </w:rPr>
        <w:t xml:space="preserve"> </w:t>
      </w:r>
      <w:r w:rsidR="00E77320" w:rsidRPr="002824C0">
        <w:rPr>
          <w:rStyle w:val="IntenseEmphasis"/>
          <w:rFonts w:cs="Arial"/>
          <w:b/>
          <w:color w:val="00246C"/>
        </w:rPr>
        <w:t>VOLUNTEER</w:t>
      </w:r>
      <w:r w:rsidR="00E77320" w:rsidRPr="002824C0">
        <w:rPr>
          <w:rFonts w:cs="Arial"/>
          <w:iCs/>
          <w:color w:val="00246C"/>
          <w:sz w:val="22"/>
          <w:szCs w:val="22"/>
          <w:u w:val="none"/>
        </w:rPr>
        <w:t xml:space="preserve"> </w:t>
      </w:r>
      <w:r w:rsidR="00E77320" w:rsidRPr="002824C0">
        <w:rPr>
          <w:rFonts w:cs="Arial"/>
          <w:iCs/>
          <w:sz w:val="22"/>
          <w:szCs w:val="22"/>
          <w:u w:val="none"/>
        </w:rPr>
        <w:t xml:space="preserve">of </w:t>
      </w:r>
      <w:r w:rsidR="008770B6">
        <w:rPr>
          <w:rFonts w:cs="Arial"/>
          <w:iCs/>
          <w:sz w:val="22"/>
          <w:szCs w:val="22"/>
          <w:u w:val="none"/>
        </w:rPr>
        <w:br/>
      </w:r>
      <w:r w:rsidR="00E77320" w:rsidRPr="002824C0">
        <w:rPr>
          <w:rFonts w:cs="Arial"/>
          <w:color w:val="002060"/>
          <w:sz w:val="22"/>
          <w:szCs w:val="22"/>
          <w:u w:val="none"/>
        </w:rPr>
        <w:t>Rotary Club of</w:t>
      </w:r>
      <w:r w:rsidR="007A3024" w:rsidRPr="002824C0">
        <w:rPr>
          <w:rFonts w:cs="Arial"/>
          <w:color w:val="002060"/>
          <w:sz w:val="22"/>
          <w:szCs w:val="22"/>
          <w:u w:val="none"/>
          <w:lang w:val="en-CA"/>
        </w:rPr>
        <w:t xml:space="preserve"> / </w:t>
      </w:r>
      <w:r w:rsidR="00E15CD2">
        <w:rPr>
          <w:rFonts w:cs="Arial"/>
          <w:color w:val="002060"/>
          <w:sz w:val="22"/>
          <w:szCs w:val="22"/>
          <w:u w:val="none"/>
          <w:lang w:val="en-CA"/>
        </w:rPr>
        <w:t xml:space="preserve">Rotary </w:t>
      </w:r>
      <w:r w:rsidR="007A3024" w:rsidRPr="002824C0">
        <w:rPr>
          <w:rFonts w:cs="Arial"/>
          <w:color w:val="002060"/>
          <w:sz w:val="22"/>
          <w:szCs w:val="22"/>
          <w:u w:val="none"/>
          <w:lang w:val="en-CA"/>
        </w:rPr>
        <w:t>Youth Program</w:t>
      </w:r>
      <w:r w:rsidR="004115A9">
        <w:rPr>
          <w:rFonts w:cs="Arial"/>
          <w:color w:val="002060"/>
          <w:sz w:val="22"/>
          <w:szCs w:val="22"/>
          <w:u w:val="none"/>
          <w:lang w:val="en-CA"/>
        </w:rPr>
        <w:t xml:space="preserve"> </w:t>
      </w:r>
      <w:r w:rsidR="00E77320" w:rsidRPr="007D2BAA">
        <w:rPr>
          <w:rFonts w:cs="Arial"/>
          <w:color w:val="002060"/>
          <w:sz w:val="22"/>
          <w:szCs w:val="22"/>
          <w:u w:val="none"/>
          <w:lang w:val="en-CA"/>
        </w:rPr>
        <w:t xml:space="preserve"> </w:t>
      </w:r>
      <w:sdt>
        <w:sdtPr>
          <w:rPr>
            <w:rStyle w:val="Style2"/>
            <w:rFonts w:eastAsiaTheme="majorEastAsia"/>
          </w:rPr>
          <w:id w:val="1252311329"/>
          <w:placeholder>
            <w:docPart w:val="009D44231922460185AF96E3B74420FF"/>
          </w:placeholder>
          <w:showingPlcHdr/>
          <w15:color w:val="000080"/>
          <w:dropDownList>
            <w:listItem w:value="SELECT Club/Program"/>
            <w:listItem w:displayText="Airdrie" w:value="Airdrie"/>
            <w:listItem w:displayText="Brooks" w:value="Brooks"/>
            <w:listItem w:displayText="Calgary at Stampede Park" w:value="Calgary at Stampede Park"/>
            <w:listItem w:displayText="Calgary Downtown" w:value="Calgary Downtown"/>
            <w:listItem w:displayText="Calgary Centennial" w:value="Calgary Centennial"/>
            <w:listItem w:displayText="Calgary Chinook" w:value="Calgary Chinook"/>
            <w:listItem w:displayText="Calgary Connect" w:value="Calgary Connect"/>
            <w:listItem w:displayText="Calgary East" w:value="Calgary East"/>
            <w:listItem w:displayText="Calgary Fish Creek" w:value="Calgary Fish Creek"/>
            <w:listItem w:displayText="Calgary Heritage Park" w:value="Calgary Heritage Park"/>
            <w:listItem w:displayText="Calgary Millennium" w:value="Calgary Millennium"/>
            <w:listItem w:displayText="Calgary North" w:value="Calgary North"/>
            <w:listItem w:displayText="Calgary Olympic" w:value="Calgary Olympic"/>
            <w:listItem w:displayText="Calgary Sarcee" w:value="Calgary Sarcee"/>
            <w:listItem w:displayText="Calgary West" w:value="Calgary West"/>
            <w:listItem w:displayText="Canmore" w:value="Canmore"/>
            <w:listItem w:displayText="Cardston" w:value="Cardston"/>
            <w:listItem w:displayText="Chestermere" w:value="Chestermere"/>
            <w:listItem w:displayText="Cochrane" w:value="Cochrane"/>
            <w:listItem w:displayText="Cochrane Rocky Mountain" w:value="Cochrane Rocky Mountain"/>
            <w:listItem w:displayText="Drumheller" w:value="Drumheller"/>
            <w:listItem w:displayText="Fort Macleod" w:value="Fort Macleod"/>
            <w:listItem w:displayText="High River" w:value="High River"/>
            <w:listItem w:displayText="Innisfail" w:value="Innisfail"/>
            <w:listItem w:displayText="Kindersley" w:value="Kindersley"/>
            <w:listItem w:displayText="Lacombe" w:value="Lacombe"/>
            <w:listItem w:displayText="Lethbridge" w:value="Lethbridge"/>
            <w:listItem w:displayText="Lethbridge East" w:value="Lethbridge East"/>
            <w:listItem w:displayText="Lethbridge Mosaic" w:value="Lethbridge Mosaic"/>
            <w:listItem w:displayText="Lethbridge Sunrise" w:value="Lethbridge Sunrise"/>
            <w:listItem w:displayText="Medicine Hat" w:value="Medicine Hat"/>
            <w:listItem w:displayText="Medicine Hat Saamis" w:value="Medicine Hat Saamis"/>
            <w:listItem w:displayText="Medicine Hat Sunrise" w:value="Medicine Hat Sunrise"/>
            <w:listItem w:displayText="Okotoks" w:value="Okotoks"/>
            <w:listItem w:displayText="Olds" w:value="Olds"/>
            <w:listItem w:displayText="Pincher Creek" w:value="Pincher Creek"/>
            <w:listItem w:displayText="Raymond" w:value="Raymond"/>
            <w:listItem w:displayText="Red Deer" w:value="Red Deer"/>
            <w:listItem w:displayText="Red Deer East" w:value="Red Deer East"/>
            <w:listItem w:displayText="Red Deer Sunrise" w:value="Red Deer Sunrise"/>
            <w:listItem w:displayText="Red Deer Urban Spirits" w:value="Red Deer Urban Spirits"/>
            <w:listItem w:displayText="Stettler" w:value="Stettler"/>
            <w:listItem w:displayText="Swift Current" w:value="Swift Current"/>
            <w:listItem w:displayText="Sylvan Lake" w:value="Sylvan Lake"/>
            <w:listItem w:displayText="---------" w:value="---------"/>
            <w:listItem w:displayText="United Rotaract" w:value="United Rotaract"/>
            <w:listItem w:displayText="U of Calgary Rotaract " w:value="U of Calgary Rotaract "/>
            <w:listItem w:displayText="U of Lethbridge Rotaract " w:value="U of Lethbridge Rotaract "/>
            <w:listItem w:displayText="EarlyAct, InterAct, Rotaract" w:value="EarlyAct, InterAct, Rotaract"/>
            <w:listItem w:displayText="RYLA" w:value="RYLA"/>
            <w:listItem w:displayText="RYPEN" w:value="RYPEN"/>
            <w:listItem w:displayText="Youth Entrepreneur Camp" w:value="Youth Entrepreneur Camp"/>
          </w:dropDownList>
        </w:sdtPr>
        <w:sdtEndPr>
          <w:rPr>
            <w:rStyle w:val="DefaultParagraphFont"/>
            <w:rFonts w:eastAsia="Times New Roman" w:cs="Arial"/>
            <w:b/>
            <w:i/>
            <w:caps w:val="0"/>
            <w:color w:val="5B9BD5" w:themeColor="accent1"/>
            <w:sz w:val="22"/>
            <w:szCs w:val="22"/>
            <w:u w:val="single"/>
          </w:rPr>
        </w:sdtEndPr>
        <w:sdtContent>
          <w:r w:rsidR="007A5CCE" w:rsidRPr="008770B6">
            <w:rPr>
              <w:rFonts w:cs="Arial"/>
              <w:i/>
              <w:caps/>
              <w:color w:val="00246C"/>
              <w:u w:val="none"/>
            </w:rPr>
            <w:t>CHOOSE CLUB</w:t>
          </w:r>
          <w:r w:rsidR="007A5CCE" w:rsidRPr="008770B6">
            <w:rPr>
              <w:rFonts w:cs="Arial"/>
              <w:i/>
              <w:caps/>
              <w:color w:val="00246C"/>
              <w:u w:val="none"/>
              <w:lang w:val="en-CA"/>
            </w:rPr>
            <w:t>/PROGRAM</w:t>
          </w:r>
        </w:sdtContent>
      </w:sdt>
      <w:r w:rsidR="00E77320" w:rsidRPr="00717E8C">
        <w:rPr>
          <w:rFonts w:cs="Arial"/>
          <w:sz w:val="22"/>
          <w:szCs w:val="22"/>
          <w:u w:val="none"/>
          <w:lang w:val="en-CA"/>
        </w:rPr>
        <w:t xml:space="preserve">  </w:t>
      </w:r>
      <w:r w:rsidR="008770B6">
        <w:rPr>
          <w:rFonts w:cs="Arial"/>
          <w:sz w:val="22"/>
          <w:szCs w:val="22"/>
          <w:u w:val="none"/>
          <w:lang w:val="en-CA"/>
        </w:rPr>
        <w:br/>
      </w:r>
      <w:r w:rsidR="00E77320" w:rsidRPr="00717E8C">
        <w:rPr>
          <w:rFonts w:cs="Arial"/>
          <w:b w:val="0"/>
          <w:sz w:val="22"/>
          <w:szCs w:val="22"/>
          <w:u w:val="none"/>
        </w:rPr>
        <w:t xml:space="preserve">in </w:t>
      </w:r>
      <w:r w:rsidR="00E77320">
        <w:rPr>
          <w:rFonts w:cs="Arial"/>
          <w:b w:val="0"/>
          <w:sz w:val="22"/>
          <w:szCs w:val="22"/>
          <w:u w:val="none"/>
          <w:lang w:val="en-CA"/>
        </w:rPr>
        <w:t xml:space="preserve">Rotary International </w:t>
      </w:r>
      <w:r w:rsidR="00E77320" w:rsidRPr="00717E8C">
        <w:rPr>
          <w:rFonts w:cs="Arial"/>
          <w:b w:val="0"/>
          <w:sz w:val="22"/>
          <w:szCs w:val="22"/>
          <w:u w:val="none"/>
        </w:rPr>
        <w:t xml:space="preserve">District 5360 </w:t>
      </w:r>
      <w:r w:rsidR="0040253F">
        <w:rPr>
          <w:rFonts w:cs="Arial"/>
          <w:b w:val="0"/>
          <w:sz w:val="22"/>
          <w:szCs w:val="22"/>
          <w:u w:val="none"/>
          <w:lang w:val="en-CA"/>
        </w:rPr>
        <w:t>with the</w:t>
      </w:r>
      <w:r w:rsidR="00313AB0">
        <w:rPr>
          <w:rFonts w:cs="Arial"/>
          <w:b w:val="0"/>
          <w:sz w:val="22"/>
          <w:szCs w:val="22"/>
          <w:u w:val="none"/>
          <w:lang w:val="en-CA"/>
        </w:rPr>
        <w:t xml:space="preserve"> position o</w:t>
      </w:r>
      <w:r w:rsidR="004115A9">
        <w:rPr>
          <w:rFonts w:cs="Arial"/>
          <w:b w:val="0"/>
          <w:sz w:val="22"/>
          <w:szCs w:val="22"/>
          <w:u w:val="none"/>
          <w:lang w:val="en-CA"/>
        </w:rPr>
        <w:t xml:space="preserve">f </w:t>
      </w:r>
      <w:r w:rsidR="00511CA3" w:rsidRPr="00511CA3">
        <w:rPr>
          <w:rStyle w:val="Style2"/>
        </w:rPr>
        <w:t xml:space="preserve"> </w:t>
      </w:r>
      <w:sdt>
        <w:sdtPr>
          <w:rPr>
            <w:rStyle w:val="Style2"/>
            <w:b/>
            <w:bCs w:val="0"/>
          </w:rPr>
          <w:id w:val="-1990862145"/>
          <w:lock w:val="sdtLocked"/>
          <w:placeholder>
            <w:docPart w:val="F94D825CB50F41ACB52287BB0A1A04E3"/>
          </w:placeholder>
          <w15:color w:val="000080"/>
          <w:dropDownList>
            <w:listItem w:displayText="SELECT VOLUNTEER ROLE" w:value="SELECT VOLUNTEER ROLE"/>
            <w:listItem w:displayText="Host Family - 0270: VSPN: 4917CU0184 approved position." w:value="Host Family - 0270: VSPN: 4917CU0184 approved position."/>
            <w:listItem w:displayText="IB/OB Student Counsellor - 0334: VSPN: 4917CU0184 approved position." w:value="IB/OB Student Counsellor - 0334: VSPN: 4917CU0184 approved position."/>
            <w:listItem w:displayText="RYPEN/RYLA Leader - 0271: VSPN: 4917CU0184 approved position." w:value="RYPEN/RYLA Leader - 0271: VSPN: 4917CU0184 approved position."/>
            <w:listItem w:displayText="Stay-In-School Mentor - 0043: VSPN: 4917CU0184 approved position." w:value="Stay-In-School Mentor - 0043: VSPN: 4917CU0184 approved position."/>
            <w:listItem w:displayText="RAYEC Team Leader - 0037: VSPN: 4917CU0184 approved position." w:value="RAYEC Team Leader - 0037: VSPN: 4917CU0184 approved position."/>
            <w:listItem w:displayText="EarlyAct, InterAct, Rotaract Leader - 0335: VSPN: 4917CU0184 approved position." w:value="EarlyAct, InterAct, Rotaract Leader - 0335: VSPN: 4917CU0184 approved position."/>
            <w:listItem w:displayText="General Volunteer: PAYMENT MAY BE REQUIRED" w:value="General Volunteer: PAYMENT MAY BE REQUIRED"/>
          </w:dropDownList>
        </w:sdtPr>
        <w:sdtEndPr>
          <w:rPr>
            <w:rStyle w:val="DefaultParagraphFont"/>
            <w:rFonts w:cs="Arial"/>
            <w:b w:val="0"/>
            <w:caps w:val="0"/>
            <w:color w:val="auto"/>
            <w:sz w:val="22"/>
            <w:szCs w:val="22"/>
            <w:u w:val="single"/>
            <w:lang w:val="en-CA"/>
          </w:rPr>
        </w:sdtEndPr>
        <w:sdtContent>
          <w:r w:rsidR="00C2523B">
            <w:rPr>
              <w:rStyle w:val="Style2"/>
              <w:b/>
              <w:bCs w:val="0"/>
            </w:rPr>
            <w:t>SELECT VOLUNTEER ROLE</w:t>
          </w:r>
        </w:sdtContent>
      </w:sdt>
      <w:r w:rsidR="00881662">
        <w:rPr>
          <w:rFonts w:cs="Arial"/>
          <w:b w:val="0"/>
          <w:sz w:val="22"/>
          <w:szCs w:val="22"/>
          <w:u w:val="none"/>
          <w:lang w:val="en-CA"/>
        </w:rPr>
        <w:t xml:space="preserve"> </w:t>
      </w:r>
      <w:r w:rsidR="0040253F">
        <w:rPr>
          <w:rFonts w:cs="Arial"/>
          <w:b w:val="0"/>
          <w:sz w:val="22"/>
          <w:szCs w:val="22"/>
          <w:u w:val="none"/>
          <w:lang w:val="en-CA"/>
        </w:rPr>
        <w:t>and</w:t>
      </w:r>
      <w:r w:rsidR="00E77320" w:rsidRPr="00717E8C">
        <w:rPr>
          <w:rFonts w:cs="Arial"/>
          <w:b w:val="0"/>
          <w:sz w:val="22"/>
          <w:szCs w:val="22"/>
          <w:u w:val="none"/>
        </w:rPr>
        <w:t xml:space="preserve"> </w:t>
      </w:r>
      <w:r w:rsidR="00EC3871">
        <w:rPr>
          <w:rFonts w:cs="Arial"/>
          <w:b w:val="0"/>
          <w:sz w:val="22"/>
          <w:szCs w:val="22"/>
          <w:u w:val="none"/>
          <w:lang w:val="en-CA"/>
        </w:rPr>
        <w:t xml:space="preserve">requires screening </w:t>
      </w:r>
      <w:r w:rsidR="00473B96">
        <w:rPr>
          <w:rFonts w:cs="Arial"/>
          <w:b w:val="0"/>
          <w:sz w:val="22"/>
          <w:szCs w:val="22"/>
          <w:u w:val="none"/>
          <w:lang w:val="en-CA"/>
        </w:rPr>
        <w:t>that</w:t>
      </w:r>
      <w:r w:rsidR="00EC3871">
        <w:rPr>
          <w:rFonts w:cs="Arial"/>
          <w:b w:val="0"/>
          <w:sz w:val="22"/>
          <w:szCs w:val="22"/>
          <w:u w:val="none"/>
          <w:lang w:val="en-CA"/>
        </w:rPr>
        <w:t xml:space="preserve"> includes a Vulnerable Sector Check</w:t>
      </w:r>
      <w:r w:rsidR="00E77320" w:rsidRPr="00717E8C">
        <w:rPr>
          <w:rFonts w:cs="Arial"/>
          <w:b w:val="0"/>
          <w:sz w:val="22"/>
          <w:szCs w:val="22"/>
          <w:u w:val="none"/>
        </w:rPr>
        <w:t>.</w:t>
      </w:r>
    </w:p>
    <w:p w14:paraId="42C9B6A8" w14:textId="77777777" w:rsidR="00E77320" w:rsidRPr="00717E8C" w:rsidRDefault="00E77320" w:rsidP="00B33457">
      <w:pPr>
        <w:pStyle w:val="BodyText2"/>
        <w:jc w:val="both"/>
        <w:rPr>
          <w:rFonts w:cs="Arial"/>
          <w:b w:val="0"/>
          <w:sz w:val="22"/>
          <w:szCs w:val="22"/>
          <w:u w:val="none"/>
        </w:rPr>
      </w:pPr>
    </w:p>
    <w:p w14:paraId="4F711536" w14:textId="2E78C542" w:rsidR="00E77320" w:rsidRPr="00717E8C" w:rsidRDefault="00E77320" w:rsidP="00B33457">
      <w:pPr>
        <w:pStyle w:val="BodyText2"/>
        <w:jc w:val="both"/>
        <w:rPr>
          <w:rFonts w:cs="Arial"/>
          <w:b w:val="0"/>
          <w:sz w:val="22"/>
          <w:szCs w:val="22"/>
          <w:u w:val="none"/>
        </w:rPr>
      </w:pPr>
      <w:r w:rsidRPr="00717E8C">
        <w:rPr>
          <w:rFonts w:cs="Arial"/>
          <w:b w:val="0"/>
          <w:sz w:val="22"/>
          <w:szCs w:val="22"/>
          <w:u w:val="none"/>
        </w:rPr>
        <w:t xml:space="preserve">Please accept this letter as confirmation of 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>th</w:t>
      </w:r>
      <w:r w:rsidR="00881662">
        <w:rPr>
          <w:rFonts w:cs="Arial"/>
          <w:b w:val="0"/>
          <w:sz w:val="22"/>
          <w:szCs w:val="22"/>
          <w:u w:val="none"/>
          <w:lang w:val="en-CA"/>
        </w:rPr>
        <w:t>ose named above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 xml:space="preserve"> and </w:t>
      </w:r>
      <w:r w:rsidR="00230D37">
        <w:rPr>
          <w:rFonts w:cs="Arial"/>
          <w:b w:val="0"/>
          <w:sz w:val="22"/>
          <w:szCs w:val="22"/>
          <w:u w:val="none"/>
          <w:lang w:val="en-CA"/>
        </w:rPr>
        <w:t>thei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>r</w:t>
      </w:r>
      <w:r w:rsidRPr="00717E8C">
        <w:rPr>
          <w:rFonts w:cs="Arial"/>
          <w:b w:val="0"/>
          <w:sz w:val="22"/>
          <w:szCs w:val="22"/>
          <w:u w:val="none"/>
        </w:rPr>
        <w:t xml:space="preserve"> status as a Rotary District 5360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 xml:space="preserve"> </w:t>
      </w:r>
      <w:r w:rsidRPr="00717E8C">
        <w:rPr>
          <w:rFonts w:cs="Arial"/>
          <w:b w:val="0"/>
          <w:sz w:val="22"/>
          <w:szCs w:val="22"/>
          <w:u w:val="none"/>
        </w:rPr>
        <w:t xml:space="preserve">/ Rotary Club 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>Youth Service</w:t>
      </w:r>
      <w:r w:rsidRPr="00717E8C">
        <w:rPr>
          <w:rFonts w:cs="Arial"/>
          <w:b w:val="0"/>
          <w:sz w:val="22"/>
          <w:szCs w:val="22"/>
          <w:u w:val="none"/>
        </w:rPr>
        <w:t xml:space="preserve"> Program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 xml:space="preserve"> / Vulnerable Sector</w:t>
      </w:r>
      <w:r w:rsidRPr="00717E8C">
        <w:rPr>
          <w:rFonts w:cs="Arial"/>
          <w:b w:val="0"/>
          <w:sz w:val="22"/>
          <w:szCs w:val="22"/>
          <w:u w:val="none"/>
        </w:rPr>
        <w:t xml:space="preserve"> volunteer.</w:t>
      </w:r>
    </w:p>
    <w:p w14:paraId="40478BB7" w14:textId="77777777" w:rsidR="00E77320" w:rsidRPr="00717E8C" w:rsidRDefault="00E77320" w:rsidP="00B33457">
      <w:pPr>
        <w:pStyle w:val="BodyText2"/>
        <w:rPr>
          <w:rFonts w:cs="Arial"/>
          <w:b w:val="0"/>
          <w:sz w:val="22"/>
          <w:szCs w:val="22"/>
          <w:u w:val="none"/>
        </w:rPr>
      </w:pPr>
    </w:p>
    <w:p w14:paraId="13C7AFD1" w14:textId="77777777" w:rsidR="00E77320" w:rsidRPr="00717E8C" w:rsidRDefault="00E77320" w:rsidP="00B33457">
      <w:pPr>
        <w:pStyle w:val="BodyText2"/>
        <w:rPr>
          <w:rFonts w:cs="Arial"/>
          <w:b w:val="0"/>
          <w:sz w:val="22"/>
          <w:szCs w:val="22"/>
          <w:u w:val="none"/>
          <w:lang w:val="en-CA"/>
        </w:rPr>
      </w:pPr>
      <w:r w:rsidRPr="00717E8C">
        <w:rPr>
          <w:rFonts w:cs="Arial"/>
          <w:b w:val="0"/>
          <w:noProof/>
          <w:sz w:val="22"/>
          <w:szCs w:val="22"/>
          <w:u w:val="none"/>
          <w:lang w:val="en-CA" w:eastAsia="en-CA"/>
        </w:rPr>
        <w:drawing>
          <wp:anchor distT="0" distB="0" distL="114300" distR="114300" simplePos="0" relativeHeight="251659264" behindDoc="1" locked="0" layoutInCell="1" allowOverlap="1" wp14:anchorId="7097A194" wp14:editId="041EA08F">
            <wp:simplePos x="0" y="0"/>
            <wp:positionH relativeFrom="column">
              <wp:posOffset>9525</wp:posOffset>
            </wp:positionH>
            <wp:positionV relativeFrom="paragraph">
              <wp:posOffset>157480</wp:posOffset>
            </wp:positionV>
            <wp:extent cx="2303780" cy="548640"/>
            <wp:effectExtent l="38100" t="152400" r="39370" b="156210"/>
            <wp:wrapNone/>
            <wp:docPr id="1" name="Picture 1" descr="C:\Users\Charlene Bearden\Desktop\Signatu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arlene Bearden\Desktop\Signatures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454150">
                      <a:off x="0" y="0"/>
                      <a:ext cx="230378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7E8C">
        <w:rPr>
          <w:rFonts w:cs="Arial"/>
          <w:b w:val="0"/>
          <w:sz w:val="22"/>
          <w:szCs w:val="22"/>
          <w:u w:val="none"/>
        </w:rPr>
        <w:t>Sincerely</w:t>
      </w:r>
      <w:r w:rsidRPr="00717E8C">
        <w:rPr>
          <w:rFonts w:cs="Arial"/>
          <w:b w:val="0"/>
          <w:sz w:val="22"/>
          <w:szCs w:val="22"/>
          <w:u w:val="none"/>
          <w:lang w:val="en-CA"/>
        </w:rPr>
        <w:t>,</w:t>
      </w:r>
    </w:p>
    <w:p w14:paraId="6EB0B193" w14:textId="77777777" w:rsidR="00E77320" w:rsidRPr="00717E8C" w:rsidRDefault="00E77320" w:rsidP="00B33457">
      <w:pPr>
        <w:pStyle w:val="BodyText2"/>
        <w:rPr>
          <w:rFonts w:cs="Arial"/>
          <w:b w:val="0"/>
          <w:sz w:val="22"/>
          <w:szCs w:val="22"/>
          <w:u w:val="none"/>
          <w:lang w:val="en-CA"/>
        </w:rPr>
      </w:pPr>
    </w:p>
    <w:p w14:paraId="0B994DA4" w14:textId="77777777" w:rsidR="00E77320" w:rsidRPr="00717E8C" w:rsidRDefault="00E77320" w:rsidP="00B33457">
      <w:pPr>
        <w:pStyle w:val="BodyText2"/>
        <w:rPr>
          <w:rFonts w:cs="Arial"/>
          <w:b w:val="0"/>
          <w:sz w:val="22"/>
          <w:szCs w:val="22"/>
          <w:u w:val="none"/>
          <w:lang w:val="en-CA"/>
        </w:rPr>
      </w:pPr>
    </w:p>
    <w:p w14:paraId="13443C29" w14:textId="77777777" w:rsidR="00E77320" w:rsidRPr="00717E8C" w:rsidRDefault="00E77320" w:rsidP="00B33457">
      <w:pPr>
        <w:pStyle w:val="BodyText2"/>
        <w:rPr>
          <w:rFonts w:cs="Arial"/>
          <w:b w:val="0"/>
          <w:sz w:val="22"/>
          <w:szCs w:val="22"/>
          <w:u w:val="none"/>
          <w:lang w:val="en-CA"/>
        </w:rPr>
      </w:pPr>
    </w:p>
    <w:p w14:paraId="3BC4B17C" w14:textId="77777777" w:rsidR="00E77320" w:rsidRPr="00717E8C" w:rsidRDefault="00E77320" w:rsidP="00B33457">
      <w:pPr>
        <w:pStyle w:val="BodyText2"/>
        <w:rPr>
          <w:rFonts w:cs="Arial"/>
          <w:b w:val="0"/>
          <w:iCs/>
          <w:sz w:val="22"/>
          <w:szCs w:val="22"/>
          <w:u w:val="none"/>
          <w:lang w:val="en-CA"/>
        </w:rPr>
      </w:pPr>
      <w:r w:rsidRPr="00717E8C">
        <w:rPr>
          <w:rFonts w:cs="Arial"/>
          <w:b w:val="0"/>
          <w:iCs/>
          <w:sz w:val="22"/>
          <w:szCs w:val="22"/>
          <w:u w:val="none"/>
          <w:lang w:val="en-CA"/>
        </w:rPr>
        <w:t>Charlene Bearden</w:t>
      </w:r>
    </w:p>
    <w:p w14:paraId="7F784B40" w14:textId="77777777" w:rsidR="0040253F" w:rsidRPr="0040253F" w:rsidRDefault="0040253F" w:rsidP="0040253F">
      <w:pPr>
        <w:pStyle w:val="BodyText2"/>
        <w:rPr>
          <w:rFonts w:cs="Arial"/>
          <w:b w:val="0"/>
          <w:iCs/>
          <w:sz w:val="22"/>
          <w:szCs w:val="22"/>
          <w:u w:val="none"/>
          <w:lang w:val="en-CA"/>
        </w:rPr>
      </w:pPr>
      <w:r>
        <w:rPr>
          <w:rFonts w:cs="Arial"/>
          <w:b w:val="0"/>
          <w:iCs/>
          <w:sz w:val="22"/>
          <w:szCs w:val="22"/>
          <w:u w:val="none"/>
          <w:lang w:val="en-CA"/>
        </w:rPr>
        <w:t>District Administrator</w:t>
      </w:r>
    </w:p>
    <w:p w14:paraId="03D9AB8E" w14:textId="77777777" w:rsidR="00E77320" w:rsidRDefault="00E77320" w:rsidP="00B33457">
      <w:pPr>
        <w:pStyle w:val="BodyText2"/>
        <w:rPr>
          <w:rFonts w:cs="Arial"/>
          <w:b w:val="0"/>
          <w:iCs/>
          <w:sz w:val="22"/>
          <w:szCs w:val="22"/>
          <w:u w:val="none"/>
          <w:lang w:val="en-CA"/>
        </w:rPr>
      </w:pPr>
      <w:r>
        <w:rPr>
          <w:rFonts w:cs="Arial"/>
          <w:b w:val="0"/>
          <w:iCs/>
          <w:sz w:val="22"/>
          <w:szCs w:val="22"/>
          <w:u w:val="none"/>
          <w:lang w:val="en-CA"/>
        </w:rPr>
        <w:t xml:space="preserve">Rotary </w:t>
      </w:r>
      <w:r w:rsidRPr="00717E8C">
        <w:rPr>
          <w:rFonts w:cs="Arial"/>
          <w:b w:val="0"/>
          <w:iCs/>
          <w:sz w:val="22"/>
          <w:szCs w:val="22"/>
          <w:u w:val="none"/>
        </w:rPr>
        <w:t>District</w:t>
      </w:r>
      <w:r>
        <w:rPr>
          <w:rFonts w:cs="Arial"/>
          <w:b w:val="0"/>
          <w:iCs/>
          <w:sz w:val="22"/>
          <w:szCs w:val="22"/>
          <w:u w:val="none"/>
          <w:lang w:val="en-CA"/>
        </w:rPr>
        <w:t xml:space="preserve"> 5360</w:t>
      </w:r>
    </w:p>
    <w:sectPr w:rsidR="00E77320" w:rsidSect="006E5DC4">
      <w:headerReference w:type="default" r:id="rId8"/>
      <w:pgSz w:w="12240" w:h="15840" w:code="1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7BCC2" w14:textId="77777777" w:rsidR="00D462C8" w:rsidRDefault="00D462C8" w:rsidP="00E77320">
      <w:pPr>
        <w:spacing w:after="0" w:line="240" w:lineRule="auto"/>
      </w:pPr>
      <w:r>
        <w:separator/>
      </w:r>
    </w:p>
  </w:endnote>
  <w:endnote w:type="continuationSeparator" w:id="0">
    <w:p w14:paraId="3A7CE240" w14:textId="77777777" w:rsidR="00D462C8" w:rsidRDefault="00D462C8" w:rsidP="00E773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1772A" w14:textId="77777777" w:rsidR="00D462C8" w:rsidRDefault="00D462C8" w:rsidP="00E77320">
      <w:pPr>
        <w:spacing w:after="0" w:line="240" w:lineRule="auto"/>
      </w:pPr>
      <w:r>
        <w:separator/>
      </w:r>
    </w:p>
  </w:footnote>
  <w:footnote w:type="continuationSeparator" w:id="0">
    <w:p w14:paraId="209C8396" w14:textId="77777777" w:rsidR="00D462C8" w:rsidRDefault="00D462C8" w:rsidP="00E773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0BED4" w14:textId="77777777" w:rsidR="00D822D2" w:rsidRPr="00E6356D" w:rsidRDefault="00E77320" w:rsidP="005D7D74">
    <w:pPr>
      <w:pStyle w:val="Header"/>
      <w:rPr>
        <w:rFonts w:ascii="Arial Narrow" w:hAnsi="Arial Narrow"/>
      </w:rPr>
    </w:pPr>
    <w:r w:rsidRPr="00E6356D">
      <w:rPr>
        <w:rFonts w:ascii="Arial Narrow" w:hAnsi="Arial Narrow"/>
        <w:noProof/>
        <w:lang w:eastAsia="en-CA"/>
      </w:rPr>
      <w:drawing>
        <wp:anchor distT="0" distB="0" distL="114300" distR="114300" simplePos="0" relativeHeight="251661312" behindDoc="0" locked="0" layoutInCell="1" allowOverlap="1" wp14:anchorId="12370499" wp14:editId="42435253">
          <wp:simplePos x="0" y="0"/>
          <wp:positionH relativeFrom="margin">
            <wp:posOffset>2514600</wp:posOffset>
          </wp:positionH>
          <wp:positionV relativeFrom="margin">
            <wp:posOffset>-666115</wp:posOffset>
          </wp:positionV>
          <wp:extent cx="914400" cy="914400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otaryMBS_PMS-C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7057" w:rsidRPr="00E6356D">
      <w:rPr>
        <w:rFonts w:ascii="Arial Narrow" w:hAnsi="Arial Narrow"/>
        <w:noProof/>
        <w:lang w:eastAsia="en-C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BFDA4BB" wp14:editId="3CA55846">
              <wp:simplePos x="0" y="0"/>
              <wp:positionH relativeFrom="column">
                <wp:posOffset>-104775</wp:posOffset>
              </wp:positionH>
              <wp:positionV relativeFrom="paragraph">
                <wp:posOffset>62230</wp:posOffset>
              </wp:positionV>
              <wp:extent cx="2203450" cy="1024890"/>
              <wp:effectExtent l="0" t="0" r="6350" b="381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3450" cy="10248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704675" w14:textId="77777777" w:rsidR="00E15CD2" w:rsidRPr="00690044" w:rsidRDefault="00E15CD2" w:rsidP="00E15CD2">
                          <w:pPr>
                            <w:pStyle w:val="NoSpacing"/>
                            <w:spacing w:line="220" w:lineRule="exact"/>
                            <w:rPr>
                              <w:rFonts w:ascii="Arial Narrow" w:hAnsi="Arial Narrow"/>
                              <w:b/>
                              <w:color w:val="7F7F7F"/>
                              <w:sz w:val="24"/>
                              <w:szCs w:val="24"/>
                            </w:rPr>
                          </w:pPr>
                          <w:r w:rsidRPr="00690044">
                            <w:rPr>
                              <w:rFonts w:ascii="Arial Narrow" w:hAnsi="Arial Narrow"/>
                              <w:b/>
                              <w:color w:val="7F7F7F"/>
                              <w:sz w:val="24"/>
                              <w:szCs w:val="24"/>
                            </w:rPr>
                            <w:t>ROTARY INTERNATIONAL</w:t>
                          </w:r>
                        </w:p>
                        <w:p w14:paraId="304BC5A1" w14:textId="77777777" w:rsidR="00E15CD2" w:rsidRDefault="00E15CD2" w:rsidP="00E15CD2">
                          <w:pPr>
                            <w:spacing w:after="0" w:line="220" w:lineRule="exact"/>
                            <w:rPr>
                              <w:rFonts w:ascii="Arial Narrow" w:hAnsi="Arial Narrow" w:cs="Arial"/>
                              <w:noProof/>
                              <w:color w:val="7F7F7F"/>
                              <w:sz w:val="24"/>
                              <w:szCs w:val="24"/>
                              <w:lang w:eastAsia="en-CA"/>
                            </w:rPr>
                          </w:pPr>
                          <w:r w:rsidRPr="00690044">
                            <w:rPr>
                              <w:rFonts w:ascii="Arial Narrow" w:hAnsi="Arial Narrow"/>
                              <w:b/>
                              <w:color w:val="7F7F7F"/>
                              <w:sz w:val="24"/>
                              <w:szCs w:val="24"/>
                            </w:rPr>
                            <w:t>DISTRICT 5360 INC.</w:t>
                          </w:r>
                          <w:r w:rsidRPr="00690044">
                            <w:rPr>
                              <w:rFonts w:ascii="Arial Narrow" w:hAnsi="Arial Narrow" w:cs="Arial"/>
                              <w:noProof/>
                              <w:color w:val="7F7F7F"/>
                              <w:sz w:val="24"/>
                              <w:szCs w:val="24"/>
                              <w:lang w:eastAsia="en-CA"/>
                            </w:rPr>
                            <w:t xml:space="preserve"> </w:t>
                          </w:r>
                        </w:p>
                        <w:p w14:paraId="65E98422" w14:textId="77777777" w:rsidR="00E15CD2" w:rsidRPr="00690044" w:rsidRDefault="00E15CD2" w:rsidP="00E15CD2">
                          <w:pPr>
                            <w:spacing w:after="0" w:line="220" w:lineRule="exact"/>
                            <w:rPr>
                              <w:rFonts w:ascii="Arial Narrow" w:hAnsi="Arial Narrow"/>
                              <w:b/>
                              <w:color w:val="7F7F7F"/>
                              <w:sz w:val="24"/>
                              <w:szCs w:val="24"/>
                            </w:rPr>
                          </w:pPr>
                        </w:p>
                        <w:p w14:paraId="4A7EF39A" w14:textId="77777777" w:rsidR="00E15CD2" w:rsidRDefault="00E15CD2" w:rsidP="00E15CD2">
                          <w:pPr>
                            <w:spacing w:after="0" w:line="220" w:lineRule="exact"/>
                            <w:contextualSpacing/>
                            <w:rPr>
                              <w:rFonts w:ascii="Arial Narrow" w:hAnsi="Arial Narrow"/>
                              <w:color w:val="7F7F7F"/>
                            </w:rPr>
                          </w:pPr>
                          <w:r>
                            <w:rPr>
                              <w:rFonts w:ascii="Arial Narrow" w:hAnsi="Arial Narrow"/>
                              <w:color w:val="7F7F7F"/>
                            </w:rPr>
                            <w:t>3688 – 48 Avenue NE</w:t>
                          </w:r>
                        </w:p>
                        <w:p w14:paraId="03544054" w14:textId="77777777" w:rsidR="00E15CD2" w:rsidRPr="00690044" w:rsidRDefault="00E15CD2" w:rsidP="00E15CD2">
                          <w:pPr>
                            <w:spacing w:after="0" w:line="220" w:lineRule="exact"/>
                            <w:contextualSpacing/>
                            <w:rPr>
                              <w:rFonts w:ascii="Arial Narrow" w:hAnsi="Arial Narrow"/>
                              <w:color w:val="7F7F7F"/>
                            </w:rPr>
                          </w:pPr>
                          <w:r>
                            <w:rPr>
                              <w:rFonts w:ascii="Arial Narrow" w:hAnsi="Arial Narrow"/>
                              <w:color w:val="7F7F7F"/>
                            </w:rPr>
                            <w:t>Calgary, AB T3J 5C8</w:t>
                          </w:r>
                        </w:p>
                        <w:p w14:paraId="523480C6" w14:textId="77777777" w:rsidR="00E15CD2" w:rsidRPr="00690044" w:rsidRDefault="00E15CD2" w:rsidP="00E15CD2">
                          <w:pPr>
                            <w:spacing w:after="0" w:line="220" w:lineRule="exact"/>
                            <w:contextualSpacing/>
                            <w:rPr>
                              <w:rFonts w:ascii="Arial Narrow" w:hAnsi="Arial Narrow"/>
                              <w:color w:val="7F7F7F"/>
                            </w:rPr>
                          </w:pPr>
                        </w:p>
                        <w:p w14:paraId="5FC3DFDE" w14:textId="1437597A" w:rsidR="00D822D2" w:rsidRPr="00690044" w:rsidRDefault="0098592E" w:rsidP="00690044">
                          <w:pPr>
                            <w:spacing w:after="0" w:line="220" w:lineRule="exact"/>
                            <w:contextualSpacing/>
                            <w:rPr>
                              <w:rFonts w:ascii="Arial Narrow" w:hAnsi="Arial Narrow"/>
                              <w:color w:val="7F7F7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FDA4B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8.25pt;margin-top:4.9pt;width:173.5pt;height:80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" stroked="f">
              <v:textbox>
                <w:txbxContent>
                  <w:p w14:paraId="2A704675" w14:textId="77777777" w:rsidR="00E15CD2" w:rsidRPr="00690044" w:rsidRDefault="00E15CD2" w:rsidP="00E15CD2">
                    <w:pPr>
                      <w:pStyle w:val="NoSpacing"/>
                      <w:spacing w:line="220" w:lineRule="exact"/>
                      <w:rPr>
                        <w:rFonts w:ascii="Arial Narrow" w:hAnsi="Arial Narrow"/>
                        <w:b/>
                        <w:color w:val="7F7F7F"/>
                        <w:sz w:val="24"/>
                        <w:szCs w:val="24"/>
                      </w:rPr>
                    </w:pPr>
                    <w:r w:rsidRPr="00690044">
                      <w:rPr>
                        <w:rFonts w:ascii="Arial Narrow" w:hAnsi="Arial Narrow"/>
                        <w:b/>
                        <w:color w:val="7F7F7F"/>
                        <w:sz w:val="24"/>
                        <w:szCs w:val="24"/>
                      </w:rPr>
                      <w:t>ROTARY INTERNATIONAL</w:t>
                    </w:r>
                  </w:p>
                  <w:p w14:paraId="304BC5A1" w14:textId="77777777" w:rsidR="00E15CD2" w:rsidRDefault="00E15CD2" w:rsidP="00E15CD2">
                    <w:pPr>
                      <w:spacing w:after="0" w:line="220" w:lineRule="exact"/>
                      <w:rPr>
                        <w:rFonts w:ascii="Arial Narrow" w:hAnsi="Arial Narrow" w:cs="Arial"/>
                        <w:noProof/>
                        <w:color w:val="7F7F7F"/>
                        <w:sz w:val="24"/>
                        <w:szCs w:val="24"/>
                        <w:lang w:eastAsia="en-CA"/>
                      </w:rPr>
                    </w:pPr>
                    <w:r w:rsidRPr="00690044">
                      <w:rPr>
                        <w:rFonts w:ascii="Arial Narrow" w:hAnsi="Arial Narrow"/>
                        <w:b/>
                        <w:color w:val="7F7F7F"/>
                        <w:sz w:val="24"/>
                        <w:szCs w:val="24"/>
                      </w:rPr>
                      <w:t>DISTRICT 5360 INC.</w:t>
                    </w:r>
                    <w:r w:rsidRPr="00690044">
                      <w:rPr>
                        <w:rFonts w:ascii="Arial Narrow" w:hAnsi="Arial Narrow" w:cs="Arial"/>
                        <w:noProof/>
                        <w:color w:val="7F7F7F"/>
                        <w:sz w:val="24"/>
                        <w:szCs w:val="24"/>
                        <w:lang w:eastAsia="en-CA"/>
                      </w:rPr>
                      <w:t xml:space="preserve"> </w:t>
                    </w:r>
                  </w:p>
                  <w:p w14:paraId="65E98422" w14:textId="77777777" w:rsidR="00E15CD2" w:rsidRPr="00690044" w:rsidRDefault="00E15CD2" w:rsidP="00E15CD2">
                    <w:pPr>
                      <w:spacing w:after="0" w:line="220" w:lineRule="exact"/>
                      <w:rPr>
                        <w:rFonts w:ascii="Arial Narrow" w:hAnsi="Arial Narrow"/>
                        <w:b/>
                        <w:color w:val="7F7F7F"/>
                        <w:sz w:val="24"/>
                        <w:szCs w:val="24"/>
                      </w:rPr>
                    </w:pPr>
                  </w:p>
                  <w:p w14:paraId="4A7EF39A" w14:textId="77777777" w:rsidR="00E15CD2" w:rsidRDefault="00E15CD2" w:rsidP="00E15CD2">
                    <w:pPr>
                      <w:spacing w:after="0" w:line="220" w:lineRule="exact"/>
                      <w:contextualSpacing/>
                      <w:rPr>
                        <w:rFonts w:ascii="Arial Narrow" w:hAnsi="Arial Narrow"/>
                        <w:color w:val="7F7F7F"/>
                      </w:rPr>
                    </w:pPr>
                    <w:r>
                      <w:rPr>
                        <w:rFonts w:ascii="Arial Narrow" w:hAnsi="Arial Narrow"/>
                        <w:color w:val="7F7F7F"/>
                      </w:rPr>
                      <w:t>3688 – 48 Avenue NE</w:t>
                    </w:r>
                  </w:p>
                  <w:p w14:paraId="03544054" w14:textId="77777777" w:rsidR="00E15CD2" w:rsidRPr="00690044" w:rsidRDefault="00E15CD2" w:rsidP="00E15CD2">
                    <w:pPr>
                      <w:spacing w:after="0" w:line="220" w:lineRule="exact"/>
                      <w:contextualSpacing/>
                      <w:rPr>
                        <w:rFonts w:ascii="Arial Narrow" w:hAnsi="Arial Narrow"/>
                        <w:color w:val="7F7F7F"/>
                      </w:rPr>
                    </w:pPr>
                    <w:r>
                      <w:rPr>
                        <w:rFonts w:ascii="Arial Narrow" w:hAnsi="Arial Narrow"/>
                        <w:color w:val="7F7F7F"/>
                      </w:rPr>
                      <w:t>Calgary, AB T3J 5C8</w:t>
                    </w:r>
                  </w:p>
                  <w:p w14:paraId="523480C6" w14:textId="77777777" w:rsidR="00E15CD2" w:rsidRPr="00690044" w:rsidRDefault="00E15CD2" w:rsidP="00E15CD2">
                    <w:pPr>
                      <w:spacing w:after="0" w:line="220" w:lineRule="exact"/>
                      <w:contextualSpacing/>
                      <w:rPr>
                        <w:rFonts w:ascii="Arial Narrow" w:hAnsi="Arial Narrow"/>
                        <w:color w:val="7F7F7F"/>
                      </w:rPr>
                    </w:pPr>
                  </w:p>
                  <w:p w14:paraId="5FC3DFDE" w14:textId="1437597A" w:rsidR="00D822D2" w:rsidRPr="00690044" w:rsidRDefault="0098592E" w:rsidP="00690044">
                    <w:pPr>
                      <w:spacing w:after="0" w:line="220" w:lineRule="exact"/>
                      <w:contextualSpacing/>
                      <w:rPr>
                        <w:rFonts w:ascii="Arial Narrow" w:hAnsi="Arial Narrow"/>
                        <w:color w:val="7F7F7F"/>
                      </w:rPr>
                    </w:pPr>
                  </w:p>
                </w:txbxContent>
              </v:textbox>
            </v:shape>
          </w:pict>
        </mc:Fallback>
      </mc:AlternateContent>
    </w:r>
    <w:r w:rsidR="00B97057" w:rsidRPr="00E6356D">
      <w:rPr>
        <w:rFonts w:ascii="Arial Narrow" w:hAnsi="Arial Narrow"/>
        <w:noProof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385411" wp14:editId="41FDD376">
              <wp:simplePos x="0" y="0"/>
              <wp:positionH relativeFrom="margin">
                <wp:posOffset>3819525</wp:posOffset>
              </wp:positionH>
              <wp:positionV relativeFrom="paragraph">
                <wp:posOffset>62230</wp:posOffset>
              </wp:positionV>
              <wp:extent cx="2209800" cy="831850"/>
              <wp:effectExtent l="0" t="0" r="0" b="127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800" cy="831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E1E36" w14:textId="77777777" w:rsidR="00E15CD2" w:rsidRDefault="00E15CD2" w:rsidP="00E15CD2">
                          <w:pPr>
                            <w:spacing w:after="0" w:line="220" w:lineRule="exact"/>
                            <w:jc w:val="right"/>
                            <w:rPr>
                              <w:rFonts w:ascii="Arial Narrow" w:hAnsi="Arial Narrow"/>
                              <w:color w:val="7F7F7F"/>
                            </w:rPr>
                          </w:pPr>
                        </w:p>
                        <w:p w14:paraId="222A0085" w14:textId="77777777" w:rsidR="00E15CD2" w:rsidRPr="00690044" w:rsidRDefault="00E15CD2" w:rsidP="00E15CD2">
                          <w:pPr>
                            <w:spacing w:after="0" w:line="220" w:lineRule="exact"/>
                            <w:jc w:val="right"/>
                            <w:rPr>
                              <w:rFonts w:ascii="Arial Narrow" w:hAnsi="Arial Narrow"/>
                              <w:color w:val="7F7F7F"/>
                            </w:rPr>
                          </w:pPr>
                          <w:r w:rsidRPr="00690044">
                            <w:rPr>
                              <w:rFonts w:ascii="Arial Narrow" w:hAnsi="Arial Narrow"/>
                              <w:color w:val="7F7F7F"/>
                            </w:rPr>
                            <w:t>T. 403-670- 2624</w:t>
                          </w:r>
                        </w:p>
                        <w:p w14:paraId="4062AE61" w14:textId="77777777" w:rsidR="00E15CD2" w:rsidRPr="00FF0219" w:rsidRDefault="00E15CD2" w:rsidP="00E15CD2">
                          <w:pPr>
                            <w:spacing w:after="0" w:line="220" w:lineRule="exact"/>
                            <w:jc w:val="right"/>
                            <w:rPr>
                              <w:rFonts w:ascii="Arial Narrow" w:hAnsi="Arial Narrow"/>
                              <w:color w:val="7F7F7F"/>
                              <w:sz w:val="24"/>
                              <w:szCs w:val="24"/>
                            </w:rPr>
                          </w:pPr>
                        </w:p>
                        <w:p w14:paraId="24C8A4B1" w14:textId="77777777" w:rsidR="00E15CD2" w:rsidRPr="00690044" w:rsidRDefault="00E15CD2" w:rsidP="00E15CD2">
                          <w:pPr>
                            <w:spacing w:after="0" w:line="220" w:lineRule="exact"/>
                            <w:jc w:val="right"/>
                            <w:rPr>
                              <w:rFonts w:ascii="Arial Narrow" w:hAnsi="Arial Narrow"/>
                              <w:color w:val="7F7F7F"/>
                            </w:rPr>
                          </w:pPr>
                          <w:r w:rsidRPr="00003886">
                            <w:rPr>
                              <w:rFonts w:ascii="Arial Narrow" w:hAnsi="Arial Narrow"/>
                              <w:color w:val="7F7F7F"/>
                            </w:rPr>
                            <w:t>www.Rotary5360.ca</w:t>
                          </w:r>
                        </w:p>
                        <w:p w14:paraId="4062F1E4" w14:textId="77777777" w:rsidR="00E15CD2" w:rsidRPr="00690044" w:rsidRDefault="00E15CD2" w:rsidP="00E15CD2">
                          <w:pPr>
                            <w:spacing w:after="0" w:line="220" w:lineRule="exact"/>
                            <w:jc w:val="right"/>
                            <w:rPr>
                              <w:rFonts w:ascii="Arial Narrow" w:hAnsi="Arial Narrow"/>
                              <w:color w:val="7F7F7F"/>
                            </w:rPr>
                          </w:pPr>
                          <w:r w:rsidRPr="00690044">
                            <w:rPr>
                              <w:rFonts w:ascii="Arial Narrow" w:hAnsi="Arial Narrow"/>
                              <w:color w:val="7F7F7F"/>
                            </w:rPr>
                            <w:t>Admin@Rotary5360.ca</w:t>
                          </w:r>
                        </w:p>
                        <w:p w14:paraId="2EE69EA2" w14:textId="77777777" w:rsidR="00E15CD2" w:rsidRPr="00690044" w:rsidRDefault="00E15CD2" w:rsidP="00E15CD2">
                          <w:pPr>
                            <w:spacing w:after="0" w:line="220" w:lineRule="exact"/>
                            <w:jc w:val="right"/>
                            <w:rPr>
                              <w:rFonts w:ascii="Arial Narrow" w:hAnsi="Arial Narrow"/>
                              <w:color w:val="7F7F7F"/>
                            </w:rPr>
                          </w:pPr>
                        </w:p>
                        <w:p w14:paraId="17508CE4" w14:textId="7C8AE55D" w:rsidR="00D822D2" w:rsidRPr="00690044" w:rsidRDefault="0098592E" w:rsidP="00690044">
                          <w:pPr>
                            <w:spacing w:after="0" w:line="220" w:lineRule="exact"/>
                            <w:jc w:val="right"/>
                            <w:rPr>
                              <w:rFonts w:ascii="Arial Narrow" w:hAnsi="Arial Narrow"/>
                              <w:color w:val="7F7F7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385411" id="Text Box 3" o:spid="_x0000_s1027" type="#_x0000_t202" style="position:absolute;margin-left:300.75pt;margin-top:4.9pt;width:174pt;height:65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" stroked="f">
              <v:textbox>
                <w:txbxContent>
                  <w:p w14:paraId="778E1E36" w14:textId="77777777" w:rsidR="00E15CD2" w:rsidRDefault="00E15CD2" w:rsidP="00E15CD2">
                    <w:pPr>
                      <w:spacing w:after="0" w:line="220" w:lineRule="exact"/>
                      <w:jc w:val="right"/>
                      <w:rPr>
                        <w:rFonts w:ascii="Arial Narrow" w:hAnsi="Arial Narrow"/>
                        <w:color w:val="7F7F7F"/>
                      </w:rPr>
                    </w:pPr>
                  </w:p>
                  <w:p w14:paraId="222A0085" w14:textId="77777777" w:rsidR="00E15CD2" w:rsidRPr="00690044" w:rsidRDefault="00E15CD2" w:rsidP="00E15CD2">
                    <w:pPr>
                      <w:spacing w:after="0" w:line="220" w:lineRule="exact"/>
                      <w:jc w:val="right"/>
                      <w:rPr>
                        <w:rFonts w:ascii="Arial Narrow" w:hAnsi="Arial Narrow"/>
                        <w:color w:val="7F7F7F"/>
                      </w:rPr>
                    </w:pPr>
                    <w:r w:rsidRPr="00690044">
                      <w:rPr>
                        <w:rFonts w:ascii="Arial Narrow" w:hAnsi="Arial Narrow"/>
                        <w:color w:val="7F7F7F"/>
                      </w:rPr>
                      <w:t>T. 403-670- 2624</w:t>
                    </w:r>
                  </w:p>
                  <w:p w14:paraId="4062AE61" w14:textId="77777777" w:rsidR="00E15CD2" w:rsidRPr="00FF0219" w:rsidRDefault="00E15CD2" w:rsidP="00E15CD2">
                    <w:pPr>
                      <w:spacing w:after="0" w:line="220" w:lineRule="exact"/>
                      <w:jc w:val="right"/>
                      <w:rPr>
                        <w:rFonts w:ascii="Arial Narrow" w:hAnsi="Arial Narrow"/>
                        <w:color w:val="7F7F7F"/>
                        <w:sz w:val="24"/>
                        <w:szCs w:val="24"/>
                      </w:rPr>
                    </w:pPr>
                  </w:p>
                  <w:p w14:paraId="24C8A4B1" w14:textId="77777777" w:rsidR="00E15CD2" w:rsidRPr="00690044" w:rsidRDefault="00E15CD2" w:rsidP="00E15CD2">
                    <w:pPr>
                      <w:spacing w:after="0" w:line="220" w:lineRule="exact"/>
                      <w:jc w:val="right"/>
                      <w:rPr>
                        <w:rFonts w:ascii="Arial Narrow" w:hAnsi="Arial Narrow"/>
                        <w:color w:val="7F7F7F"/>
                      </w:rPr>
                    </w:pPr>
                    <w:r w:rsidRPr="00003886">
                      <w:rPr>
                        <w:rFonts w:ascii="Arial Narrow" w:hAnsi="Arial Narrow"/>
                        <w:color w:val="7F7F7F"/>
                      </w:rPr>
                      <w:t>www.Rotary5360.ca</w:t>
                    </w:r>
                  </w:p>
                  <w:p w14:paraId="4062F1E4" w14:textId="77777777" w:rsidR="00E15CD2" w:rsidRPr="00690044" w:rsidRDefault="00E15CD2" w:rsidP="00E15CD2">
                    <w:pPr>
                      <w:spacing w:after="0" w:line="220" w:lineRule="exact"/>
                      <w:jc w:val="right"/>
                      <w:rPr>
                        <w:rFonts w:ascii="Arial Narrow" w:hAnsi="Arial Narrow"/>
                        <w:color w:val="7F7F7F"/>
                      </w:rPr>
                    </w:pPr>
                    <w:r w:rsidRPr="00690044">
                      <w:rPr>
                        <w:rFonts w:ascii="Arial Narrow" w:hAnsi="Arial Narrow"/>
                        <w:color w:val="7F7F7F"/>
                      </w:rPr>
                      <w:t>Admin@Rotary5360.ca</w:t>
                    </w:r>
                  </w:p>
                  <w:p w14:paraId="2EE69EA2" w14:textId="77777777" w:rsidR="00E15CD2" w:rsidRPr="00690044" w:rsidRDefault="00E15CD2" w:rsidP="00E15CD2">
                    <w:pPr>
                      <w:spacing w:after="0" w:line="220" w:lineRule="exact"/>
                      <w:jc w:val="right"/>
                      <w:rPr>
                        <w:rFonts w:ascii="Arial Narrow" w:hAnsi="Arial Narrow"/>
                        <w:color w:val="7F7F7F"/>
                      </w:rPr>
                    </w:pPr>
                  </w:p>
                  <w:p w14:paraId="17508CE4" w14:textId="7C8AE55D" w:rsidR="00D822D2" w:rsidRPr="00690044" w:rsidRDefault="0098592E" w:rsidP="00690044">
                    <w:pPr>
                      <w:spacing w:after="0" w:line="220" w:lineRule="exact"/>
                      <w:jc w:val="right"/>
                      <w:rPr>
                        <w:rFonts w:ascii="Arial Narrow" w:hAnsi="Arial Narrow"/>
                        <w:color w:val="7F7F7F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0695A815" w14:textId="77777777" w:rsidR="00D822D2" w:rsidRPr="00E6356D" w:rsidRDefault="0098592E">
    <w:pPr>
      <w:pStyle w:val="Header"/>
      <w:rPr>
        <w:rFonts w:ascii="Arial Narrow" w:hAnsi="Arial Narrow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enforcement="1" w:cryptProviderType="rsaAES" w:cryptAlgorithmClass="hash" w:cryptAlgorithmType="typeAny" w:cryptAlgorithmSid="14" w:cryptSpinCount="100000" w:hash="iL06pHI3iwLsLI+T3zXxfraUZzz+0yVNUm7/ghYHnIp7MxiQk2HX2VeJHcO2lfiL20FwDJS3ARks8jUo7XsbVw==" w:salt="/1m2czjMt+CC4HYozPb6cw==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NbI0NDe2NDcxNzZX0lEKTi0uzszPAykwMqwFAHmoYOUtAAAA"/>
  </w:docVars>
  <w:rsids>
    <w:rsidRoot w:val="00E77320"/>
    <w:rsid w:val="000156BD"/>
    <w:rsid w:val="00027ADC"/>
    <w:rsid w:val="000C30F5"/>
    <w:rsid w:val="00160167"/>
    <w:rsid w:val="001636F5"/>
    <w:rsid w:val="00163852"/>
    <w:rsid w:val="001E1B8C"/>
    <w:rsid w:val="001E7640"/>
    <w:rsid w:val="002004D9"/>
    <w:rsid w:val="00230D37"/>
    <w:rsid w:val="002311CB"/>
    <w:rsid w:val="00263AE2"/>
    <w:rsid w:val="002824C0"/>
    <w:rsid w:val="002A292B"/>
    <w:rsid w:val="002D5280"/>
    <w:rsid w:val="002E105D"/>
    <w:rsid w:val="00313AB0"/>
    <w:rsid w:val="00351F15"/>
    <w:rsid w:val="00361158"/>
    <w:rsid w:val="00390C3A"/>
    <w:rsid w:val="003C2807"/>
    <w:rsid w:val="0040253F"/>
    <w:rsid w:val="004115A9"/>
    <w:rsid w:val="0042226F"/>
    <w:rsid w:val="00441464"/>
    <w:rsid w:val="004726A7"/>
    <w:rsid w:val="00473B96"/>
    <w:rsid w:val="004851C5"/>
    <w:rsid w:val="004C2191"/>
    <w:rsid w:val="004F124B"/>
    <w:rsid w:val="00511CA3"/>
    <w:rsid w:val="005164B5"/>
    <w:rsid w:val="005262C1"/>
    <w:rsid w:val="005A01D4"/>
    <w:rsid w:val="005D7B23"/>
    <w:rsid w:val="005F4547"/>
    <w:rsid w:val="00650A12"/>
    <w:rsid w:val="006574FD"/>
    <w:rsid w:val="00696588"/>
    <w:rsid w:val="006B35B4"/>
    <w:rsid w:val="006C1832"/>
    <w:rsid w:val="007301E7"/>
    <w:rsid w:val="00733CFF"/>
    <w:rsid w:val="007A3024"/>
    <w:rsid w:val="007A5CCE"/>
    <w:rsid w:val="007B106F"/>
    <w:rsid w:val="007D2BAA"/>
    <w:rsid w:val="007E31D2"/>
    <w:rsid w:val="007F175A"/>
    <w:rsid w:val="0082736D"/>
    <w:rsid w:val="008359A2"/>
    <w:rsid w:val="008770B6"/>
    <w:rsid w:val="00881662"/>
    <w:rsid w:val="00883A1D"/>
    <w:rsid w:val="008E09CA"/>
    <w:rsid w:val="009206B6"/>
    <w:rsid w:val="00952CC4"/>
    <w:rsid w:val="00980154"/>
    <w:rsid w:val="0098592E"/>
    <w:rsid w:val="009B760F"/>
    <w:rsid w:val="00A06712"/>
    <w:rsid w:val="00A5418F"/>
    <w:rsid w:val="00A57098"/>
    <w:rsid w:val="00AA39EF"/>
    <w:rsid w:val="00AB7914"/>
    <w:rsid w:val="00B11D0C"/>
    <w:rsid w:val="00B747A7"/>
    <w:rsid w:val="00B810F6"/>
    <w:rsid w:val="00B97057"/>
    <w:rsid w:val="00BB12B2"/>
    <w:rsid w:val="00BE2793"/>
    <w:rsid w:val="00C2523B"/>
    <w:rsid w:val="00D462C8"/>
    <w:rsid w:val="00D75415"/>
    <w:rsid w:val="00D7644C"/>
    <w:rsid w:val="00DC0FE2"/>
    <w:rsid w:val="00DC1C49"/>
    <w:rsid w:val="00DD16BC"/>
    <w:rsid w:val="00E10CBA"/>
    <w:rsid w:val="00E12535"/>
    <w:rsid w:val="00E15CD2"/>
    <w:rsid w:val="00E22C09"/>
    <w:rsid w:val="00E27E93"/>
    <w:rsid w:val="00E50E58"/>
    <w:rsid w:val="00E77320"/>
    <w:rsid w:val="00E84965"/>
    <w:rsid w:val="00EA7008"/>
    <w:rsid w:val="00EC3871"/>
    <w:rsid w:val="00EE799D"/>
    <w:rsid w:val="00F87884"/>
    <w:rsid w:val="00F95781"/>
    <w:rsid w:val="00FA1C0B"/>
    <w:rsid w:val="00FF4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716AC1"/>
  <w15:chartTrackingRefBased/>
  <w15:docId w15:val="{6627A8BF-2B53-4CBE-B4FF-9FABD212F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7320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E77320"/>
    <w:rPr>
      <w:rFonts w:ascii="Calibri" w:eastAsia="Calibri" w:hAnsi="Calibri" w:cs="Times New Roman"/>
    </w:rPr>
  </w:style>
  <w:style w:type="paragraph" w:styleId="BodyText2">
    <w:name w:val="Body Text 2"/>
    <w:basedOn w:val="Normal"/>
    <w:link w:val="BodyText2Char"/>
    <w:unhideWhenUsed/>
    <w:rsid w:val="00E77320"/>
    <w:pPr>
      <w:spacing w:after="0" w:line="240" w:lineRule="auto"/>
    </w:pPr>
    <w:rPr>
      <w:rFonts w:ascii="Arial" w:eastAsia="Times New Roman" w:hAnsi="Arial" w:cs="Times New Roman"/>
      <w:b/>
      <w:bCs/>
      <w:sz w:val="24"/>
      <w:szCs w:val="24"/>
      <w:u w:val="single"/>
      <w:lang w:val="x-none"/>
    </w:rPr>
  </w:style>
  <w:style w:type="character" w:customStyle="1" w:styleId="BodyText2Char">
    <w:name w:val="Body Text 2 Char"/>
    <w:basedOn w:val="DefaultParagraphFont"/>
    <w:link w:val="BodyText2"/>
    <w:rsid w:val="00E77320"/>
    <w:rPr>
      <w:rFonts w:ascii="Arial" w:eastAsia="Times New Roman" w:hAnsi="Arial" w:cs="Times New Roman"/>
      <w:b/>
      <w:bCs/>
      <w:sz w:val="24"/>
      <w:szCs w:val="24"/>
      <w:u w:val="single"/>
      <w:lang w:val="x-none"/>
    </w:rPr>
  </w:style>
  <w:style w:type="character" w:styleId="IntenseEmphasis">
    <w:name w:val="Intense Emphasis"/>
    <w:basedOn w:val="DefaultParagraphFont"/>
    <w:uiPriority w:val="21"/>
    <w:qFormat/>
    <w:rsid w:val="00E77320"/>
    <w:rPr>
      <w:rFonts w:ascii="Arial" w:hAnsi="Arial"/>
      <w:b/>
      <w:i/>
      <w:iCs/>
      <w:caps/>
      <w:smallCaps w:val="0"/>
      <w:color w:val="5B9BD5" w:themeColor="accent1"/>
      <w:sz w:val="24"/>
      <w:u w:val="none"/>
    </w:rPr>
  </w:style>
  <w:style w:type="paragraph" w:styleId="Footer">
    <w:name w:val="footer"/>
    <w:basedOn w:val="Normal"/>
    <w:link w:val="FooterChar"/>
    <w:uiPriority w:val="99"/>
    <w:unhideWhenUsed/>
    <w:rsid w:val="00E77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7320"/>
  </w:style>
  <w:style w:type="character" w:styleId="PlaceholderText">
    <w:name w:val="Placeholder Text"/>
    <w:basedOn w:val="DefaultParagraphFont"/>
    <w:uiPriority w:val="99"/>
    <w:semiHidden/>
    <w:rsid w:val="00B97057"/>
    <w:rPr>
      <w:color w:val="808080"/>
    </w:rPr>
  </w:style>
  <w:style w:type="character" w:styleId="Strong">
    <w:name w:val="Strong"/>
    <w:basedOn w:val="DefaultParagraphFont"/>
    <w:uiPriority w:val="22"/>
    <w:qFormat/>
    <w:rsid w:val="00EE799D"/>
    <w:rPr>
      <w:b/>
      <w:bCs/>
    </w:rPr>
  </w:style>
  <w:style w:type="character" w:customStyle="1" w:styleId="RID">
    <w:name w:val="RID"/>
    <w:basedOn w:val="DefaultParagraphFont"/>
    <w:uiPriority w:val="1"/>
    <w:rsid w:val="002E105D"/>
    <w:rPr>
      <w:rFonts w:ascii="Arial" w:hAnsi="Arial"/>
      <w:b/>
      <w:color w:val="002060"/>
      <w:sz w:val="24"/>
    </w:rPr>
  </w:style>
  <w:style w:type="character" w:customStyle="1" w:styleId="Style1">
    <w:name w:val="Style1"/>
    <w:basedOn w:val="DefaultParagraphFont"/>
    <w:uiPriority w:val="1"/>
    <w:rsid w:val="00390C3A"/>
    <w:rPr>
      <w:rFonts w:ascii="Arial" w:hAnsi="Arial"/>
      <w:b/>
      <w:color w:val="002060"/>
      <w:sz w:val="24"/>
    </w:rPr>
  </w:style>
  <w:style w:type="character" w:customStyle="1" w:styleId="RID2">
    <w:name w:val="RID2"/>
    <w:uiPriority w:val="1"/>
    <w:rsid w:val="00DC0FE2"/>
    <w:rPr>
      <w:rFonts w:ascii="Arial" w:hAnsi="Arial"/>
      <w:b/>
      <w:caps/>
      <w:smallCaps w:val="0"/>
      <w:color w:val="002060"/>
      <w:sz w:val="24"/>
    </w:rPr>
  </w:style>
  <w:style w:type="character" w:customStyle="1" w:styleId="Style2">
    <w:name w:val="Style2"/>
    <w:basedOn w:val="DefaultParagraphFont"/>
    <w:uiPriority w:val="1"/>
    <w:rsid w:val="00DC1C49"/>
    <w:rPr>
      <w:rFonts w:ascii="Arial" w:hAnsi="Arial"/>
      <w:b/>
      <w:caps/>
      <w:smallCaps w:val="0"/>
      <w:color w:val="002060"/>
      <w:u w:val="none"/>
    </w:rPr>
  </w:style>
  <w:style w:type="paragraph" w:styleId="NoSpacing">
    <w:name w:val="No Spacing"/>
    <w:uiPriority w:val="1"/>
    <w:qFormat/>
    <w:rsid w:val="00E15CD2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D99672DB07A4204A0A512B679B8B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97E7D-D495-4631-BB47-C376C46A8525}"/>
      </w:docPartPr>
      <w:docPartBody>
        <w:p w:rsidR="009D4A8B" w:rsidRDefault="00343B1F" w:rsidP="00343B1F">
          <w:pPr>
            <w:pStyle w:val="4D99672DB07A4204A0A512B679B8BEB319"/>
          </w:pPr>
          <w:r w:rsidRPr="00473B96">
            <w:rPr>
              <w:rFonts w:cs="Arial"/>
              <w:i/>
              <w:caps/>
              <w:color w:val="00246C"/>
              <w:u w:val="none"/>
            </w:rPr>
            <w:t>ENTER FULL LEGAL NAME</w:t>
          </w:r>
        </w:p>
      </w:docPartBody>
    </w:docPart>
    <w:docPart>
      <w:docPartPr>
        <w:name w:val="009D44231922460185AF96E3B7442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20225-6256-46EE-ACF1-D1EFBE18A2C0}"/>
      </w:docPartPr>
      <w:docPartBody>
        <w:p w:rsidR="009D4A8B" w:rsidRDefault="008239A6" w:rsidP="008239A6">
          <w:pPr>
            <w:pStyle w:val="009D44231922460185AF96E3B74420FF1"/>
          </w:pPr>
          <w:r w:rsidRPr="008770B6">
            <w:rPr>
              <w:rFonts w:cs="Arial"/>
              <w:i/>
              <w:caps/>
              <w:color w:val="00246C"/>
              <w:u w:val="none"/>
            </w:rPr>
            <w:t>CHOOSE CLUB</w:t>
          </w:r>
          <w:r w:rsidRPr="008770B6">
            <w:rPr>
              <w:rFonts w:cs="Arial"/>
              <w:i/>
              <w:caps/>
              <w:color w:val="00246C"/>
              <w:u w:val="none"/>
              <w:lang w:val="en-CA"/>
            </w:rPr>
            <w:t>/PROGRAM</w:t>
          </w:r>
        </w:p>
      </w:docPartBody>
    </w:docPart>
    <w:docPart>
      <w:docPartPr>
        <w:name w:val="F94D825CB50F41ACB52287BB0A1A0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60B54-E6EF-4284-A5FA-E974F594EE36}"/>
      </w:docPartPr>
      <w:docPartBody>
        <w:p w:rsidR="00343B1F" w:rsidRDefault="00343B1F" w:rsidP="00343B1F">
          <w:pPr>
            <w:pStyle w:val="F94D825CB50F41ACB52287BB0A1A04E33"/>
          </w:pPr>
          <w:r w:rsidRPr="00473B96">
            <w:rPr>
              <w:rStyle w:val="PlaceholderText"/>
              <w:i/>
              <w:caps/>
              <w:color w:val="002060"/>
              <w:u w:val="none"/>
              <w:lang w:val="en-CA"/>
            </w:rPr>
            <w:t>CHOOSE POSITION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FBF28-EE74-43A4-8D97-24859650922B}"/>
      </w:docPartPr>
      <w:docPartBody>
        <w:p w:rsidR="007549E2" w:rsidRDefault="004B6096">
          <w:r w:rsidRPr="00EC1B3B">
            <w:rPr>
              <w:rStyle w:val="PlaceholderText"/>
            </w:rPr>
            <w:t>Click or tap to enter a date.</w:t>
          </w:r>
        </w:p>
      </w:docPartBody>
    </w:docPart>
    <w:docPart>
      <w:docPartPr>
        <w:name w:val="09D8A979C90B4E7CA4C4C3FF39B52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A3FB3-30C0-4D31-B8BA-AEE0CE41D6E1}"/>
      </w:docPartPr>
      <w:docPartBody>
        <w:p w:rsidR="007549E2" w:rsidRDefault="008239A6" w:rsidP="008239A6">
          <w:pPr>
            <w:pStyle w:val="09D8A979C90B4E7CA4C4C3FF39B521B11"/>
          </w:pPr>
          <w:r w:rsidRPr="002A292B">
            <w:rPr>
              <w:rStyle w:val="PlaceholderText"/>
              <w:rFonts w:ascii="Arial" w:hAnsi="Arial" w:cs="Arial"/>
              <w:b/>
              <w:bCs/>
              <w:color w:val="1F4E79" w:themeColor="accent5" w:themeShade="80"/>
              <w:sz w:val="24"/>
              <w:szCs w:val="24"/>
            </w:rPr>
            <w:t>SELECT ENFORCEMENT AGENC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E1202"/>
    <w:rsid w:val="001E0701"/>
    <w:rsid w:val="00325A49"/>
    <w:rsid w:val="00343B1F"/>
    <w:rsid w:val="004B6096"/>
    <w:rsid w:val="004F1EFC"/>
    <w:rsid w:val="005829B8"/>
    <w:rsid w:val="00740221"/>
    <w:rsid w:val="007549E2"/>
    <w:rsid w:val="00765CA8"/>
    <w:rsid w:val="007A178B"/>
    <w:rsid w:val="008239A6"/>
    <w:rsid w:val="00825740"/>
    <w:rsid w:val="008C7CD3"/>
    <w:rsid w:val="008F6275"/>
    <w:rsid w:val="009819AF"/>
    <w:rsid w:val="00981FA9"/>
    <w:rsid w:val="009D4A8B"/>
    <w:rsid w:val="00B37DE7"/>
    <w:rsid w:val="00B57421"/>
    <w:rsid w:val="00BE0B85"/>
    <w:rsid w:val="00BE1202"/>
    <w:rsid w:val="00C2101F"/>
    <w:rsid w:val="00C418D5"/>
    <w:rsid w:val="00C67871"/>
    <w:rsid w:val="00C72111"/>
    <w:rsid w:val="00D343E9"/>
    <w:rsid w:val="00D53266"/>
    <w:rsid w:val="00DB7DBB"/>
    <w:rsid w:val="00F2500C"/>
    <w:rsid w:val="00F54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239A6"/>
    <w:rPr>
      <w:color w:val="808080"/>
    </w:rPr>
  </w:style>
  <w:style w:type="paragraph" w:customStyle="1" w:styleId="4D99672DB07A4204A0A512B679B8BEB319">
    <w:name w:val="4D99672DB07A4204A0A512B679B8BEB319"/>
    <w:rsid w:val="00343B1F"/>
    <w:pPr>
      <w:spacing w:after="0" w:line="240" w:lineRule="auto"/>
    </w:pPr>
    <w:rPr>
      <w:rFonts w:ascii="Arial" w:eastAsia="Times New Roman" w:hAnsi="Arial" w:cs="Times New Roman"/>
      <w:b/>
      <w:bCs/>
      <w:sz w:val="24"/>
      <w:szCs w:val="24"/>
      <w:u w:val="single"/>
      <w:lang w:val="x-none" w:eastAsia="en-US"/>
    </w:rPr>
  </w:style>
  <w:style w:type="paragraph" w:customStyle="1" w:styleId="F94D825CB50F41ACB52287BB0A1A04E33">
    <w:name w:val="F94D825CB50F41ACB52287BB0A1A04E33"/>
    <w:rsid w:val="00343B1F"/>
    <w:pPr>
      <w:spacing w:after="0" w:line="240" w:lineRule="auto"/>
    </w:pPr>
    <w:rPr>
      <w:rFonts w:ascii="Arial" w:eastAsia="Times New Roman" w:hAnsi="Arial" w:cs="Times New Roman"/>
      <w:b/>
      <w:bCs/>
      <w:sz w:val="24"/>
      <w:szCs w:val="24"/>
      <w:u w:val="single"/>
      <w:lang w:val="x-none" w:eastAsia="en-US"/>
    </w:rPr>
  </w:style>
  <w:style w:type="paragraph" w:customStyle="1" w:styleId="09D8A979C90B4E7CA4C4C3FF39B521B11">
    <w:name w:val="09D8A979C90B4E7CA4C4C3FF39B521B11"/>
    <w:rsid w:val="008239A6"/>
    <w:rPr>
      <w:rFonts w:eastAsiaTheme="minorHAnsi"/>
      <w:lang w:eastAsia="en-US"/>
    </w:rPr>
  </w:style>
  <w:style w:type="paragraph" w:customStyle="1" w:styleId="009D44231922460185AF96E3B74420FF1">
    <w:name w:val="009D44231922460185AF96E3B74420FF1"/>
    <w:rsid w:val="008239A6"/>
    <w:pPr>
      <w:spacing w:after="0" w:line="240" w:lineRule="auto"/>
    </w:pPr>
    <w:rPr>
      <w:rFonts w:ascii="Arial" w:eastAsia="Times New Roman" w:hAnsi="Arial" w:cs="Times New Roman"/>
      <w:b/>
      <w:bCs/>
      <w:sz w:val="24"/>
      <w:szCs w:val="24"/>
      <w:u w:val="single"/>
      <w:lang w:val="x-none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9A3FB7-5362-4E54-8793-1BF1F6B07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Bearden - Rotary 5360</dc:creator>
  <cp:keywords/>
  <dc:description/>
  <cp:lastModifiedBy>Charlene Bearden</cp:lastModifiedBy>
  <cp:revision>3</cp:revision>
  <cp:lastPrinted>2022-08-04T16:12:00Z</cp:lastPrinted>
  <dcterms:created xsi:type="dcterms:W3CDTF">2023-08-02T20:55:00Z</dcterms:created>
  <dcterms:modified xsi:type="dcterms:W3CDTF">2023-08-02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c64bd1d577fba90bc092e501c26c4d1abe652267b3ab588abe520902317505</vt:lpwstr>
  </property>
</Properties>
</file>